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51FB" w:rsidRDefault="00DB51FB" w:rsidP="00DB51FB">
      <w:pPr>
        <w:pStyle w:val="1"/>
      </w:pPr>
      <w:r w:rsidRPr="00DB51FB">
        <w:t>西門有多壞</w:t>
      </w:r>
    </w:p>
    <w:p w:rsidR="00DB51FB" w:rsidRDefault="00DB51FB" w:rsidP="00DB51FB"/>
    <w:p w:rsidR="00DB51FB" w:rsidRPr="00DB51FB" w:rsidRDefault="00DB51FB" w:rsidP="00DB51FB">
      <w:pPr>
        <w:pStyle w:val="a6"/>
      </w:pPr>
      <w:r w:rsidRPr="00DB51FB">
        <w:t>使徒行傳</w:t>
      </w:r>
      <w:r w:rsidRPr="00DB51FB">
        <w:t>8</w:t>
      </w:r>
      <w:r w:rsidR="00BE2913">
        <w:rPr>
          <w:rFonts w:hint="eastAsia"/>
        </w:rPr>
        <w:t>:9-24</w:t>
      </w:r>
    </w:p>
    <w:p w:rsidR="00DB51FB" w:rsidRPr="00DB51FB" w:rsidRDefault="00DB51FB" w:rsidP="00DB51FB"/>
    <w:p w:rsidR="00DB51FB" w:rsidRDefault="00DB51FB" w:rsidP="00DB51FB">
      <w:r w:rsidRPr="00DB51FB">
        <w:t>使徒行傳</w:t>
      </w:r>
      <w:r w:rsidRPr="00DB51FB">
        <w:t>8</w:t>
      </w:r>
      <w:r w:rsidRPr="00DB51FB">
        <w:t>章</w:t>
      </w:r>
      <w:r>
        <w:rPr>
          <w:rFonts w:hint="eastAsia"/>
        </w:rPr>
        <w:t>，</w:t>
      </w:r>
      <w:r w:rsidRPr="00DB51FB">
        <w:t>提到一個行邪術的西門，</w:t>
      </w:r>
      <w:r w:rsidR="0010637D" w:rsidRPr="00C441E8">
        <w:rPr>
          <w:rStyle w:val="ab"/>
          <w:rFonts w:hint="eastAsia"/>
        </w:rPr>
        <w:t>「</w:t>
      </w:r>
      <w:r w:rsidRPr="00C441E8">
        <w:rPr>
          <w:rStyle w:val="ab"/>
        </w:rPr>
        <w:t>妄自尊大</w:t>
      </w:r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使撒瑪利亞的百姓驚奇</w:t>
      </w:r>
      <w:r w:rsidR="0010637D" w:rsidRPr="00C441E8">
        <w:rPr>
          <w:rStyle w:val="ab"/>
          <w:rFonts w:hint="eastAsia"/>
        </w:rPr>
        <w:t>；</w:t>
      </w:r>
      <w:r w:rsidRPr="00C441E8">
        <w:rPr>
          <w:rStyle w:val="ab"/>
        </w:rPr>
        <w:t>無論大小都聽從他，說</w:t>
      </w:r>
      <w:r w:rsidR="0010637D" w:rsidRPr="00C441E8">
        <w:rPr>
          <w:rStyle w:val="ab"/>
          <w:rFonts w:hint="eastAsia"/>
        </w:rPr>
        <w:t>：這人就</w:t>
      </w:r>
      <w:r w:rsidRPr="00C441E8">
        <w:rPr>
          <w:rStyle w:val="ab"/>
        </w:rPr>
        <w:t>是神的大能者。</w:t>
      </w:r>
      <w:r w:rsidR="0010637D" w:rsidRPr="00C441E8">
        <w:rPr>
          <w:rStyle w:val="ab"/>
          <w:rFonts w:hint="eastAsia"/>
        </w:rPr>
        <w:t>」</w:t>
      </w:r>
    </w:p>
    <w:p w:rsidR="00DB51FB" w:rsidRPr="00DB51FB" w:rsidRDefault="00DB51FB" w:rsidP="00DB51FB"/>
    <w:p w:rsidR="00DB51FB" w:rsidRDefault="00DB51FB" w:rsidP="00DB51FB">
      <w:r w:rsidRPr="00DB51FB">
        <w:t>傳福音的</w:t>
      </w:r>
      <w:proofErr w:type="gramStart"/>
      <w:r w:rsidRPr="00DB51FB">
        <w:t>腓</w:t>
      </w:r>
      <w:proofErr w:type="gramEnd"/>
      <w:r w:rsidRPr="00DB51FB">
        <w:t>利來到這裡，</w:t>
      </w:r>
      <w:r w:rsidR="0010637D">
        <w:t>傳神國的福音和耶穌基督的名</w:t>
      </w:r>
      <w:r w:rsidR="0010637D">
        <w:rPr>
          <w:rFonts w:hint="eastAsia"/>
        </w:rPr>
        <w:t>，</w:t>
      </w:r>
      <w:r w:rsidRPr="00DB51FB">
        <w:t>帶領很多人信主，</w:t>
      </w:r>
      <w:r w:rsidR="0010637D">
        <w:rPr>
          <w:rFonts w:hint="eastAsia"/>
        </w:rPr>
        <w:t>受洗，</w:t>
      </w:r>
      <w:r w:rsidRPr="00DB51FB">
        <w:t>包括西門。西門</w:t>
      </w:r>
      <w:r w:rsidR="0010637D">
        <w:rPr>
          <w:rFonts w:hint="eastAsia"/>
        </w:rPr>
        <w:t>就</w:t>
      </w:r>
      <w:r w:rsidRPr="00DB51FB">
        <w:t>常與</w:t>
      </w:r>
      <w:proofErr w:type="gramStart"/>
      <w:r w:rsidRPr="00DB51FB">
        <w:t>腓</w:t>
      </w:r>
      <w:proofErr w:type="gramEnd"/>
      <w:r w:rsidRPr="00DB51FB">
        <w:t>利在一處，看見</w:t>
      </w:r>
      <w:proofErr w:type="gramStart"/>
      <w:r w:rsidRPr="00DB51FB">
        <w:t>腓</w:t>
      </w:r>
      <w:proofErr w:type="gramEnd"/>
      <w:r w:rsidRPr="00DB51FB">
        <w:t>利所行的神</w:t>
      </w:r>
      <w:proofErr w:type="gramStart"/>
      <w:r w:rsidRPr="00DB51FB">
        <w:t>蹟</w:t>
      </w:r>
      <w:proofErr w:type="gramEnd"/>
      <w:r w:rsidRPr="00DB51FB">
        <w:t>和大異能</w:t>
      </w:r>
      <w:r>
        <w:rPr>
          <w:rFonts w:hint="eastAsia"/>
        </w:rPr>
        <w:t>，</w:t>
      </w:r>
      <w:r w:rsidRPr="00DB51FB">
        <w:t>就甚驚奇。</w:t>
      </w:r>
    </w:p>
    <w:p w:rsidR="00DB51FB" w:rsidRPr="00DB51FB" w:rsidRDefault="00DB51FB" w:rsidP="00DB51FB"/>
    <w:p w:rsidR="00DB51FB" w:rsidRDefault="00DB51FB" w:rsidP="00DB51FB">
      <w:r w:rsidRPr="00DB51FB">
        <w:t>使徒彼得</w:t>
      </w:r>
      <w:r w:rsidR="0010637D">
        <w:rPr>
          <w:rFonts w:hint="eastAsia"/>
        </w:rPr>
        <w:t>和</w:t>
      </w:r>
      <w:r w:rsidR="0010637D" w:rsidRPr="00DB51FB">
        <w:t>使徒</w:t>
      </w:r>
      <w:r w:rsidR="0010637D">
        <w:rPr>
          <w:rFonts w:hint="eastAsia"/>
        </w:rPr>
        <w:t>約翰</w:t>
      </w:r>
      <w:r w:rsidRPr="00DB51FB">
        <w:t>也來了</w:t>
      </w:r>
      <w:r w:rsidR="0010637D">
        <w:rPr>
          <w:rFonts w:hint="eastAsia"/>
        </w:rPr>
        <w:t>。</w:t>
      </w:r>
      <w:r w:rsidRPr="00DB51FB">
        <w:t>他</w:t>
      </w:r>
      <w:r w:rsidR="0010637D">
        <w:rPr>
          <w:rFonts w:hint="eastAsia"/>
        </w:rPr>
        <w:t>們</w:t>
      </w:r>
      <w:r w:rsidRPr="00DB51FB">
        <w:t>為這些新信徒禱告，使他們受聖靈</w:t>
      </w:r>
      <w:r w:rsidR="0010637D">
        <w:rPr>
          <w:rFonts w:hint="eastAsia"/>
        </w:rPr>
        <w:t>、</w:t>
      </w:r>
      <w:r w:rsidRPr="00DB51FB">
        <w:t>說方言</w:t>
      </w:r>
      <w:r w:rsidR="00BE2913">
        <w:rPr>
          <w:rFonts w:hint="eastAsia"/>
        </w:rPr>
        <w:t>。</w:t>
      </w:r>
      <w:r w:rsidR="00BE2913" w:rsidRPr="00C441E8">
        <w:rPr>
          <w:rStyle w:val="ab"/>
          <w:rFonts w:hint="eastAsia"/>
        </w:rPr>
        <w:t>「</w:t>
      </w:r>
      <w:r w:rsidRPr="00C441E8">
        <w:rPr>
          <w:rStyle w:val="ab"/>
        </w:rPr>
        <w:t>西門看見使徒按手</w:t>
      </w:r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便有聖靈賜下，就拿錢給使徒</w:t>
      </w:r>
      <w:r w:rsidR="00BE2913" w:rsidRPr="00C441E8">
        <w:rPr>
          <w:rStyle w:val="ab"/>
          <w:rFonts w:hint="eastAsia"/>
        </w:rPr>
        <w:t>，</w:t>
      </w:r>
      <w:r w:rsidRPr="00C441E8">
        <w:rPr>
          <w:rStyle w:val="ab"/>
        </w:rPr>
        <w:t>說</w:t>
      </w:r>
      <w:r w:rsidRPr="00C441E8">
        <w:rPr>
          <w:rStyle w:val="ab"/>
          <w:rFonts w:hint="eastAsia"/>
        </w:rPr>
        <w:t>：</w:t>
      </w:r>
      <w:r w:rsidRPr="00C441E8">
        <w:rPr>
          <w:rStyle w:val="ab"/>
        </w:rPr>
        <w:t>把這權柄也給我</w:t>
      </w:r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叫我手按著誰</w:t>
      </w:r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誰就可以受聖靈。</w:t>
      </w:r>
      <w:r w:rsidR="00BE2913" w:rsidRPr="00C441E8">
        <w:rPr>
          <w:rStyle w:val="ab"/>
          <w:rFonts w:hint="eastAsia"/>
        </w:rPr>
        <w:t>」</w:t>
      </w:r>
    </w:p>
    <w:p w:rsidR="00DB51FB" w:rsidRPr="00DB51FB" w:rsidRDefault="00DB51FB" w:rsidP="00DB51FB"/>
    <w:p w:rsidR="00DB51FB" w:rsidRPr="00C441E8" w:rsidRDefault="00DB51FB" w:rsidP="00DB51FB">
      <w:pPr>
        <w:rPr>
          <w:rStyle w:val="ab"/>
        </w:rPr>
      </w:pPr>
      <w:r w:rsidRPr="00DB51FB">
        <w:t>彼得聽了，斥責西門說：</w:t>
      </w:r>
      <w:r w:rsidR="0010637D" w:rsidRPr="00C441E8">
        <w:rPr>
          <w:rStyle w:val="ab"/>
          <w:rFonts w:hint="eastAsia"/>
        </w:rPr>
        <w:t>「</w:t>
      </w:r>
      <w:r w:rsidRPr="00C441E8">
        <w:rPr>
          <w:rStyle w:val="ab"/>
        </w:rPr>
        <w:t>你的銀子和你一同滅亡罷</w:t>
      </w:r>
      <w:r w:rsidRPr="00C441E8">
        <w:rPr>
          <w:rStyle w:val="ab"/>
          <w:rFonts w:hint="eastAsia"/>
        </w:rPr>
        <w:t>。</w:t>
      </w:r>
      <w:r w:rsidRPr="00C441E8">
        <w:rPr>
          <w:rStyle w:val="ab"/>
        </w:rPr>
        <w:t>因</w:t>
      </w:r>
      <w:proofErr w:type="gramStart"/>
      <w:r w:rsidRPr="00C441E8">
        <w:rPr>
          <w:rStyle w:val="ab"/>
        </w:rPr>
        <w:t>你想神的</w:t>
      </w:r>
      <w:proofErr w:type="gramEnd"/>
      <w:r w:rsidRPr="00C441E8">
        <w:rPr>
          <w:rStyle w:val="ab"/>
        </w:rPr>
        <w:t>恩賜</w:t>
      </w:r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是可以用錢買的。你在這道上無分無關</w:t>
      </w:r>
      <w:r w:rsidR="0010637D" w:rsidRPr="00C441E8">
        <w:rPr>
          <w:rStyle w:val="ab"/>
          <w:rFonts w:hint="eastAsia"/>
        </w:rPr>
        <w:t>；</w:t>
      </w:r>
      <w:r w:rsidRPr="00C441E8">
        <w:rPr>
          <w:rStyle w:val="ab"/>
        </w:rPr>
        <w:t>因為在神面前</w:t>
      </w:r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你的心不正。你當懊悔你這罪惡</w:t>
      </w:r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祈求主，或者你心裡的意念可得赦免。</w:t>
      </w:r>
      <w:r w:rsidR="0010637D" w:rsidRPr="00C441E8">
        <w:rPr>
          <w:rStyle w:val="ab"/>
          <w:rFonts w:hint="eastAsia"/>
        </w:rPr>
        <w:t>」</w:t>
      </w:r>
    </w:p>
    <w:p w:rsidR="00DB51FB" w:rsidRPr="00DB51FB" w:rsidRDefault="00DB51FB" w:rsidP="00DB51FB"/>
    <w:p w:rsidR="00DB51FB" w:rsidRDefault="00DB51FB" w:rsidP="00DB51FB">
      <w:r w:rsidRPr="00DB51FB">
        <w:t>彼得最後指出：</w:t>
      </w:r>
      <w:r w:rsidR="0010637D" w:rsidRPr="00C441E8">
        <w:rPr>
          <w:rStyle w:val="ab"/>
          <w:rFonts w:hint="eastAsia"/>
        </w:rPr>
        <w:t>「</w:t>
      </w:r>
      <w:r w:rsidRPr="00C441E8">
        <w:rPr>
          <w:rStyle w:val="ab"/>
        </w:rPr>
        <w:t>我看出你</w:t>
      </w:r>
      <w:proofErr w:type="gramStart"/>
      <w:r w:rsidRPr="00C441E8">
        <w:rPr>
          <w:rStyle w:val="ab"/>
        </w:rPr>
        <w:t>正在苦膽之中</w:t>
      </w:r>
      <w:proofErr w:type="gramEnd"/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被罪惡捆綁。</w:t>
      </w:r>
      <w:r w:rsidR="0010637D" w:rsidRPr="00C441E8">
        <w:rPr>
          <w:rStyle w:val="ab"/>
          <w:rFonts w:hint="eastAsia"/>
        </w:rPr>
        <w:t>」</w:t>
      </w:r>
    </w:p>
    <w:p w:rsidR="00DB51FB" w:rsidRPr="00DB51FB" w:rsidRDefault="00DB51FB" w:rsidP="00DB51FB"/>
    <w:p w:rsidR="00DB51FB" w:rsidRPr="00C441E8" w:rsidRDefault="00DB51FB" w:rsidP="00DB51FB">
      <w:pPr>
        <w:rPr>
          <w:rStyle w:val="ab"/>
        </w:rPr>
      </w:pPr>
      <w:r w:rsidRPr="00DB51FB">
        <w:t>西門回答：</w:t>
      </w:r>
      <w:bookmarkStart w:id="0" w:name="_GoBack"/>
      <w:r w:rsidR="0010637D" w:rsidRPr="00C441E8">
        <w:rPr>
          <w:rStyle w:val="ab"/>
          <w:rFonts w:hint="eastAsia"/>
        </w:rPr>
        <w:t>「</w:t>
      </w:r>
      <w:r w:rsidRPr="00C441E8">
        <w:rPr>
          <w:rStyle w:val="ab"/>
        </w:rPr>
        <w:t>願你們為</w:t>
      </w:r>
      <w:proofErr w:type="gramStart"/>
      <w:r w:rsidRPr="00C441E8">
        <w:rPr>
          <w:rStyle w:val="ab"/>
        </w:rPr>
        <w:t>我求主</w:t>
      </w:r>
      <w:proofErr w:type="gramEnd"/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叫你們</w:t>
      </w:r>
      <w:proofErr w:type="gramStart"/>
      <w:r w:rsidRPr="00C441E8">
        <w:rPr>
          <w:rStyle w:val="ab"/>
        </w:rPr>
        <w:t>所說的</w:t>
      </w:r>
      <w:proofErr w:type="gramEnd"/>
      <w:r w:rsidRPr="00C441E8">
        <w:rPr>
          <w:rStyle w:val="ab"/>
          <w:rFonts w:hint="eastAsia"/>
        </w:rPr>
        <w:t>，</w:t>
      </w:r>
      <w:r w:rsidRPr="00C441E8">
        <w:rPr>
          <w:rStyle w:val="ab"/>
        </w:rPr>
        <w:t>沒有一樣臨到我身上。</w:t>
      </w:r>
      <w:r w:rsidR="0010637D" w:rsidRPr="00C441E8">
        <w:rPr>
          <w:rStyle w:val="ab"/>
          <w:rFonts w:hint="eastAsia"/>
        </w:rPr>
        <w:t>」</w:t>
      </w:r>
    </w:p>
    <w:bookmarkEnd w:id="0"/>
    <w:p w:rsidR="00DB51FB" w:rsidRPr="00DB51FB" w:rsidRDefault="00DB51FB" w:rsidP="00DB51FB"/>
    <w:p w:rsidR="00DB51FB" w:rsidRDefault="00DB51FB" w:rsidP="00DB51FB">
      <w:r w:rsidRPr="00DB51FB">
        <w:t>這件事有幾個重點</w:t>
      </w:r>
      <w:r>
        <w:rPr>
          <w:rFonts w:hint="eastAsia"/>
        </w:rPr>
        <w:t>：</w:t>
      </w:r>
    </w:p>
    <w:p w:rsidR="00DB51FB" w:rsidRPr="00DB51FB" w:rsidRDefault="00DB51FB" w:rsidP="00DB51FB"/>
    <w:p w:rsidR="00DB51FB" w:rsidRDefault="00DB51FB" w:rsidP="00DB51FB">
      <w:r>
        <w:rPr>
          <w:rFonts w:hint="eastAsia"/>
        </w:rPr>
        <w:t>1</w:t>
      </w:r>
      <w:r>
        <w:rPr>
          <w:rFonts w:hint="eastAsia"/>
        </w:rPr>
        <w:t>、</w:t>
      </w:r>
      <w:bookmarkStart w:id="1" w:name="OLE_LINK1"/>
      <w:r w:rsidRPr="00DB51FB">
        <w:t>西門</w:t>
      </w:r>
      <w:r w:rsidR="008F0C9A">
        <w:rPr>
          <w:rFonts w:hint="eastAsia"/>
          <w:kern w:val="0"/>
        </w:rPr>
        <w:t>驚</w:t>
      </w:r>
      <w:r w:rsidRPr="00DB51FB">
        <w:t>訝於腓利所行的神蹟</w:t>
      </w:r>
      <w:bookmarkEnd w:id="1"/>
      <w:r w:rsidRPr="00DB51FB">
        <w:t>，但沒有強烈到要買得；他羨慕的是按手</w:t>
      </w:r>
      <w:r w:rsidR="008F0C9A">
        <w:rPr>
          <w:rFonts w:hint="eastAsia"/>
        </w:rPr>
        <w:t>就「</w:t>
      </w:r>
      <w:r w:rsidRPr="00DB51FB">
        <w:t>說方言</w:t>
      </w:r>
      <w:r w:rsidR="008F0C9A">
        <w:rPr>
          <w:rFonts w:hint="eastAsia"/>
        </w:rPr>
        <w:t>」</w:t>
      </w:r>
      <w:r w:rsidRPr="00DB51FB">
        <w:t>的神蹟。這有眼光，因為說方言是初代教會的重要見證，要讓萬人，特別是猶太基督徒明白，一旦信主，猶太人</w:t>
      </w:r>
      <w:r w:rsidR="008F0C9A">
        <w:rPr>
          <w:rFonts w:hint="eastAsia"/>
        </w:rPr>
        <w:t>、</w:t>
      </w:r>
      <w:r w:rsidRPr="00DB51FB">
        <w:t>外</w:t>
      </w:r>
      <w:proofErr w:type="gramStart"/>
      <w:r w:rsidRPr="00DB51FB">
        <w:t>邦</w:t>
      </w:r>
      <w:proofErr w:type="gramEnd"/>
      <w:r w:rsidRPr="00DB51FB">
        <w:t>人就不再有分別</w:t>
      </w:r>
      <w:r w:rsidR="008F0C9A">
        <w:rPr>
          <w:rFonts w:hint="eastAsia"/>
        </w:rPr>
        <w:t>；</w:t>
      </w:r>
      <w:r w:rsidRPr="00DB51FB">
        <w:t>他們同樣得到聖靈說方言，證實他們同樣是蒙恩的兒女：</w:t>
      </w:r>
      <w:r w:rsidRPr="008F0C9A">
        <w:rPr>
          <w:rStyle w:val="ab"/>
          <w:rFonts w:hint="eastAsia"/>
        </w:rPr>
        <w:t>「</w:t>
      </w:r>
      <w:r w:rsidRPr="008F0C9A">
        <w:rPr>
          <w:rStyle w:val="ab"/>
        </w:rPr>
        <w:t>眾人聽見這話</w:t>
      </w:r>
      <w:r w:rsidR="008F0C9A" w:rsidRPr="008F0C9A">
        <w:rPr>
          <w:rStyle w:val="ab"/>
        </w:rPr>
        <w:t>，</w:t>
      </w:r>
      <w:r w:rsidRPr="008F0C9A">
        <w:rPr>
          <w:rStyle w:val="ab"/>
        </w:rPr>
        <w:t>就不言語了</w:t>
      </w:r>
      <w:r w:rsidR="008F0C9A" w:rsidRPr="008F0C9A">
        <w:rPr>
          <w:rStyle w:val="ab"/>
        </w:rPr>
        <w:t>。</w:t>
      </w:r>
      <w:proofErr w:type="gramStart"/>
      <w:r w:rsidRPr="008F0C9A">
        <w:rPr>
          <w:rStyle w:val="ab"/>
        </w:rPr>
        <w:t>只歸榮耀</w:t>
      </w:r>
      <w:proofErr w:type="gramEnd"/>
      <w:r w:rsidRPr="008F0C9A">
        <w:rPr>
          <w:rStyle w:val="ab"/>
        </w:rPr>
        <w:t>與神</w:t>
      </w:r>
      <w:r w:rsidR="008F0C9A" w:rsidRPr="008F0C9A">
        <w:rPr>
          <w:rStyle w:val="ab"/>
        </w:rPr>
        <w:t>，</w:t>
      </w:r>
      <w:r w:rsidRPr="008F0C9A">
        <w:rPr>
          <w:rStyle w:val="ab"/>
        </w:rPr>
        <w:t>說</w:t>
      </w:r>
      <w:r w:rsidR="008F0C9A" w:rsidRPr="008F0C9A">
        <w:rPr>
          <w:rStyle w:val="ab"/>
        </w:rPr>
        <w:t>：</w:t>
      </w:r>
      <w:r w:rsidRPr="008F0C9A">
        <w:rPr>
          <w:rStyle w:val="ab"/>
        </w:rPr>
        <w:t>這樣看來</w:t>
      </w:r>
      <w:r w:rsidR="008F0C9A" w:rsidRPr="008F0C9A">
        <w:rPr>
          <w:rStyle w:val="ab"/>
        </w:rPr>
        <w:t>，</w:t>
      </w:r>
      <w:proofErr w:type="gramStart"/>
      <w:r w:rsidRPr="008F0C9A">
        <w:rPr>
          <w:rStyle w:val="ab"/>
        </w:rPr>
        <w:t>神也賜恩</w:t>
      </w:r>
      <w:proofErr w:type="gramEnd"/>
      <w:r w:rsidRPr="008F0C9A">
        <w:rPr>
          <w:rStyle w:val="ab"/>
        </w:rPr>
        <w:t>給外</w:t>
      </w:r>
      <w:proofErr w:type="gramStart"/>
      <w:r w:rsidRPr="008F0C9A">
        <w:rPr>
          <w:rStyle w:val="ab"/>
        </w:rPr>
        <w:t>邦</w:t>
      </w:r>
      <w:proofErr w:type="gramEnd"/>
      <w:r w:rsidRPr="008F0C9A">
        <w:rPr>
          <w:rStyle w:val="ab"/>
        </w:rPr>
        <w:t>人</w:t>
      </w:r>
      <w:r w:rsidR="008F0C9A" w:rsidRPr="008F0C9A">
        <w:rPr>
          <w:rStyle w:val="ab"/>
        </w:rPr>
        <w:t>，</w:t>
      </w:r>
      <w:r w:rsidRPr="008F0C9A">
        <w:rPr>
          <w:rStyle w:val="ab"/>
        </w:rPr>
        <w:t>叫他們悔改得生命了</w:t>
      </w:r>
      <w:r w:rsidRPr="008F0C9A">
        <w:rPr>
          <w:rStyle w:val="ab"/>
          <w:rFonts w:hint="eastAsia"/>
        </w:rPr>
        <w:t>」</w:t>
      </w:r>
      <w:proofErr w:type="gramStart"/>
      <w:r w:rsidRPr="008F0C9A">
        <w:rPr>
          <w:rStyle w:val="ab"/>
          <w:rFonts w:hint="eastAsia"/>
        </w:rPr>
        <w:t>（</w:t>
      </w:r>
      <w:proofErr w:type="gramEnd"/>
      <w:r w:rsidRPr="008F0C9A">
        <w:rPr>
          <w:rStyle w:val="ab"/>
        </w:rPr>
        <w:t>徒</w:t>
      </w:r>
      <w:r w:rsidRPr="008F0C9A">
        <w:rPr>
          <w:rStyle w:val="ab"/>
        </w:rPr>
        <w:t>11:18</w:t>
      </w:r>
      <w:r w:rsidRPr="008F0C9A">
        <w:rPr>
          <w:rStyle w:val="ab"/>
          <w:rFonts w:hint="eastAsia"/>
        </w:rPr>
        <w:t>）</w:t>
      </w:r>
      <w:r w:rsidRPr="00DB51FB">
        <w:t>。西門錯在不知</w:t>
      </w:r>
      <w:r w:rsidRPr="008F0C9A">
        <w:rPr>
          <w:rFonts w:hint="eastAsia"/>
        </w:rPr>
        <w:t>「</w:t>
      </w:r>
      <w:r w:rsidRPr="008F0C9A">
        <w:t>神的恩典是白白得到的</w:t>
      </w:r>
      <w:r w:rsidRPr="008F0C9A">
        <w:rPr>
          <w:rFonts w:hint="eastAsia"/>
        </w:rPr>
        <w:t>」</w:t>
      </w:r>
      <w:r w:rsidRPr="00DB51FB">
        <w:t>。</w:t>
      </w:r>
    </w:p>
    <w:p w:rsidR="00DB51FB" w:rsidRPr="00DB51FB" w:rsidRDefault="00DB51FB" w:rsidP="00DB51FB">
      <w:pPr>
        <w:ind w:left="240" w:firstLine="480"/>
      </w:pPr>
    </w:p>
    <w:p w:rsidR="00DB51FB" w:rsidRDefault="00DB51FB" w:rsidP="00DB51FB">
      <w:r w:rsidRPr="00DB51FB">
        <w:t>2</w:t>
      </w:r>
      <w:r>
        <w:rPr>
          <w:rFonts w:hint="eastAsia"/>
        </w:rPr>
        <w:t>、</w:t>
      </w:r>
      <w:r w:rsidRPr="00DB51FB">
        <w:t>和合本標題說：</w:t>
      </w:r>
      <w:r>
        <w:rPr>
          <w:rFonts w:hint="eastAsia"/>
        </w:rPr>
        <w:t>「</w:t>
      </w:r>
      <w:r w:rsidRPr="00DB51FB">
        <w:t>西門貪心受責</w:t>
      </w:r>
      <w:r>
        <w:rPr>
          <w:rFonts w:hint="eastAsia"/>
        </w:rPr>
        <w:t>」</w:t>
      </w:r>
      <w:r w:rsidRPr="00DB51FB">
        <w:t>。這不恰當。西門想花錢買恩賜，不是出售恩賜</w:t>
      </w:r>
      <w:r>
        <w:rPr>
          <w:rFonts w:hint="eastAsia"/>
        </w:rPr>
        <w:t>。</w:t>
      </w:r>
      <w:r w:rsidRPr="00DB51FB">
        <w:t>他也許有貪念，但這裡沒有顯出來。顯出來的，仍是</w:t>
      </w:r>
      <w:proofErr w:type="gramStart"/>
      <w:r w:rsidRPr="00DB51FB">
        <w:t>上面說的</w:t>
      </w:r>
      <w:proofErr w:type="gramEnd"/>
      <w:r w:rsidRPr="00DB51FB">
        <w:t>：他不知</w:t>
      </w:r>
      <w:r w:rsidR="008F0C9A" w:rsidRPr="008F0C9A">
        <w:rPr>
          <w:rStyle w:val="ac"/>
          <w:rFonts w:hint="eastAsia"/>
        </w:rPr>
        <w:t>「</w:t>
      </w:r>
      <w:r w:rsidRPr="008F0C9A">
        <w:rPr>
          <w:rStyle w:val="ac"/>
        </w:rPr>
        <w:t>神的恩典是白白得到的</w:t>
      </w:r>
      <w:r w:rsidR="008F0C9A" w:rsidRPr="008F0C9A">
        <w:rPr>
          <w:rStyle w:val="ac"/>
          <w:rFonts w:hint="eastAsia"/>
        </w:rPr>
        <w:t>」</w:t>
      </w:r>
      <w:r w:rsidRPr="008F0C9A">
        <w:rPr>
          <w:rStyle w:val="ac"/>
        </w:rPr>
        <w:t>。這是許多屬肉體</w:t>
      </w:r>
      <w:r w:rsidR="008F0C9A">
        <w:rPr>
          <w:rStyle w:val="ac"/>
          <w:rFonts w:hint="eastAsia"/>
        </w:rPr>
        <w:t>的</w:t>
      </w:r>
      <w:r w:rsidRPr="008F0C9A">
        <w:rPr>
          <w:rStyle w:val="ac"/>
        </w:rPr>
        <w:t>基督徒的毛病：總是忘記</w:t>
      </w:r>
      <w:r w:rsidR="008F0C9A" w:rsidRPr="008F0C9A">
        <w:rPr>
          <w:rStyle w:val="ac"/>
          <w:rFonts w:hint="eastAsia"/>
        </w:rPr>
        <w:t>「</w:t>
      </w:r>
      <w:r w:rsidRPr="008F0C9A">
        <w:rPr>
          <w:rStyle w:val="ac"/>
        </w:rPr>
        <w:t>因信稱義</w:t>
      </w:r>
      <w:r w:rsidR="008F0C9A" w:rsidRPr="008F0C9A">
        <w:rPr>
          <w:rStyle w:val="ac"/>
          <w:rFonts w:hint="eastAsia"/>
        </w:rPr>
        <w:t>」</w:t>
      </w:r>
      <w:r w:rsidRPr="008F0C9A">
        <w:rPr>
          <w:rStyle w:val="ac"/>
        </w:rPr>
        <w:t>，總是忘記</w:t>
      </w:r>
      <w:r w:rsidR="008F0C9A" w:rsidRPr="008F0C9A">
        <w:rPr>
          <w:rStyle w:val="ac"/>
          <w:rFonts w:hint="eastAsia"/>
        </w:rPr>
        <w:t>「</w:t>
      </w:r>
      <w:r w:rsidRPr="008F0C9A">
        <w:rPr>
          <w:rStyle w:val="ac"/>
        </w:rPr>
        <w:t>唯獨恩典</w:t>
      </w:r>
      <w:r w:rsidR="008F0C9A" w:rsidRPr="008F0C9A">
        <w:rPr>
          <w:rStyle w:val="ac"/>
          <w:rFonts w:hint="eastAsia"/>
        </w:rPr>
        <w:t>」</w:t>
      </w:r>
      <w:r w:rsidRPr="008F0C9A">
        <w:rPr>
          <w:rStyle w:val="ac"/>
        </w:rPr>
        <w:t>。</w:t>
      </w:r>
      <w:r w:rsidRPr="00EF1932">
        <w:rPr>
          <w:rStyle w:val="ac"/>
        </w:rPr>
        <w:t>這是</w:t>
      </w:r>
      <w:r w:rsidRPr="00EF1932">
        <w:rPr>
          <w:rStyle w:val="ac"/>
          <w:rFonts w:hint="eastAsia"/>
        </w:rPr>
        <w:t>「</w:t>
      </w:r>
      <w:r w:rsidRPr="00EF1932">
        <w:rPr>
          <w:rStyle w:val="ac"/>
        </w:rPr>
        <w:t>心不正</w:t>
      </w:r>
      <w:r w:rsidRPr="00EF1932">
        <w:rPr>
          <w:rStyle w:val="ac"/>
          <w:rFonts w:hint="eastAsia"/>
        </w:rPr>
        <w:t>」</w:t>
      </w:r>
      <w:r w:rsidR="008F0C9A" w:rsidRPr="00EF1932">
        <w:rPr>
          <w:rStyle w:val="ac"/>
          <w:rFonts w:hint="eastAsia"/>
        </w:rPr>
        <w:t>（</w:t>
      </w:r>
      <w:r w:rsidRPr="00EF1932">
        <w:rPr>
          <w:rStyle w:val="ac"/>
        </w:rPr>
        <w:t>21</w:t>
      </w:r>
      <w:r w:rsidR="00EF1932" w:rsidRPr="00EF1932">
        <w:rPr>
          <w:rStyle w:val="ac"/>
          <w:rFonts w:hint="eastAsia"/>
        </w:rPr>
        <w:t>節</w:t>
      </w:r>
      <w:r w:rsidRPr="00EF1932">
        <w:rPr>
          <w:rStyle w:val="ac"/>
        </w:rPr>
        <w:t>）。</w:t>
      </w:r>
    </w:p>
    <w:p w:rsidR="00DB51FB" w:rsidRPr="00DB51FB" w:rsidRDefault="00DB51FB" w:rsidP="00DB51FB"/>
    <w:p w:rsidR="00DB51FB" w:rsidRDefault="00DB51FB" w:rsidP="00DB51FB">
      <w:r w:rsidRPr="00DB51FB">
        <w:t>3</w:t>
      </w:r>
      <w:r>
        <w:rPr>
          <w:rFonts w:hint="eastAsia"/>
        </w:rPr>
        <w:t>、</w:t>
      </w:r>
      <w:r w:rsidRPr="00DB51FB">
        <w:t>想用任何東西</w:t>
      </w:r>
      <w:r>
        <w:rPr>
          <w:rFonts w:hint="eastAsia"/>
        </w:rPr>
        <w:t>──</w:t>
      </w:r>
      <w:r w:rsidRPr="00DB51FB">
        <w:t>金錢也好，功德也好</w:t>
      </w:r>
      <w:r>
        <w:rPr>
          <w:rFonts w:hint="eastAsia"/>
        </w:rPr>
        <w:t>──來</w:t>
      </w:r>
      <w:r w:rsidRPr="00DB51FB">
        <w:t>換得恩賜，都是當懊悔的罪惡，要求神赦免的。這罪惡帶來痛苦</w:t>
      </w:r>
      <w:r w:rsidR="0010637D">
        <w:rPr>
          <w:rFonts w:hint="eastAsia"/>
        </w:rPr>
        <w:t>，</w:t>
      </w:r>
      <w:r w:rsidR="0010637D" w:rsidRPr="0010637D">
        <w:rPr>
          <w:rStyle w:val="ab"/>
          <w:rFonts w:hint="eastAsia"/>
        </w:rPr>
        <w:t>「</w:t>
      </w:r>
      <w:r w:rsidRPr="0010637D">
        <w:rPr>
          <w:rStyle w:val="ab"/>
        </w:rPr>
        <w:t>你</w:t>
      </w:r>
      <w:proofErr w:type="gramStart"/>
      <w:r w:rsidRPr="0010637D">
        <w:rPr>
          <w:rStyle w:val="ab"/>
        </w:rPr>
        <w:t>正在苦膽之中</w:t>
      </w:r>
      <w:proofErr w:type="gramEnd"/>
      <w:r w:rsidRPr="0010637D">
        <w:rPr>
          <w:rStyle w:val="ab"/>
        </w:rPr>
        <w:t>，被罪惡捆綁</w:t>
      </w:r>
      <w:r w:rsidR="0010637D" w:rsidRPr="0010637D">
        <w:rPr>
          <w:rStyle w:val="ab"/>
          <w:rFonts w:hint="eastAsia"/>
        </w:rPr>
        <w:t>」（</w:t>
      </w:r>
      <w:r w:rsidRPr="0010637D">
        <w:rPr>
          <w:rStyle w:val="ab"/>
        </w:rPr>
        <w:t>23</w:t>
      </w:r>
      <w:r w:rsidRPr="0010637D">
        <w:rPr>
          <w:rStyle w:val="ab"/>
        </w:rPr>
        <w:t>節）</w:t>
      </w:r>
      <w:r w:rsidRPr="00DB51FB">
        <w:t>。是的，雖然西門有聲望，大家</w:t>
      </w:r>
      <w:r w:rsidRPr="0010637D">
        <w:rPr>
          <w:rStyle w:val="ab"/>
          <w:rFonts w:hint="eastAsia"/>
        </w:rPr>
        <w:t>「</w:t>
      </w:r>
      <w:r w:rsidRPr="0010637D">
        <w:rPr>
          <w:rStyle w:val="ab"/>
        </w:rPr>
        <w:t>都聽從他</w:t>
      </w:r>
      <w:r w:rsidRPr="0010637D">
        <w:rPr>
          <w:rStyle w:val="ab"/>
          <w:rFonts w:hint="eastAsia"/>
        </w:rPr>
        <w:t>」</w:t>
      </w:r>
      <w:r w:rsidRPr="0010637D">
        <w:rPr>
          <w:rStyle w:val="ab"/>
        </w:rPr>
        <w:t>（</w:t>
      </w:r>
      <w:r w:rsidRPr="0010637D">
        <w:rPr>
          <w:rStyle w:val="ab"/>
        </w:rPr>
        <w:t>10</w:t>
      </w:r>
      <w:r w:rsidRPr="0010637D">
        <w:rPr>
          <w:rStyle w:val="ab"/>
        </w:rPr>
        <w:t>節）</w:t>
      </w:r>
      <w:r w:rsidRPr="00DB51FB">
        <w:t>，</w:t>
      </w:r>
      <w:r w:rsidR="0010637D">
        <w:rPr>
          <w:rFonts w:hint="eastAsia"/>
        </w:rPr>
        <w:t>但</w:t>
      </w:r>
      <w:r w:rsidRPr="00DB51FB">
        <w:t>他還是痛苦的；雖然他能行邪術，被稱為神的大能者，</w:t>
      </w:r>
      <w:r w:rsidR="0010637D">
        <w:rPr>
          <w:rFonts w:hint="eastAsia"/>
        </w:rPr>
        <w:t>但</w:t>
      </w:r>
      <w:r w:rsidRPr="00DB51FB">
        <w:t>他還是被捆綁，很痛苦；他未必是騙財</w:t>
      </w:r>
      <w:proofErr w:type="gramStart"/>
      <w:r w:rsidRPr="00DB51FB">
        <w:t>斂</w:t>
      </w:r>
      <w:proofErr w:type="gramEnd"/>
      <w:r w:rsidRPr="00DB51FB">
        <w:t>色的奸人，他甚至</w:t>
      </w:r>
      <w:r w:rsidRPr="008F0C9A">
        <w:rPr>
          <w:rStyle w:val="ab"/>
          <w:rFonts w:hint="eastAsia"/>
          <w:b/>
          <w:u w:val="single"/>
        </w:rPr>
        <w:t>「</w:t>
      </w:r>
      <w:r w:rsidRPr="008F0C9A">
        <w:rPr>
          <w:rStyle w:val="ab"/>
          <w:b/>
          <w:u w:val="single"/>
        </w:rPr>
        <w:t>信了</w:t>
      </w:r>
      <w:r w:rsidR="008F0C9A" w:rsidRPr="008F0C9A">
        <w:rPr>
          <w:rStyle w:val="ab"/>
          <w:b/>
          <w:u w:val="single"/>
        </w:rPr>
        <w:t>，</w:t>
      </w:r>
      <w:r w:rsidRPr="008F0C9A">
        <w:rPr>
          <w:rStyle w:val="ab"/>
          <w:b/>
          <w:u w:val="single"/>
        </w:rPr>
        <w:t>受了洗</w:t>
      </w:r>
      <w:r w:rsidRPr="008F0C9A">
        <w:rPr>
          <w:rStyle w:val="ab"/>
          <w:rFonts w:hint="eastAsia"/>
          <w:b/>
          <w:u w:val="single"/>
        </w:rPr>
        <w:t>」</w:t>
      </w:r>
      <w:r w:rsidRPr="008F0C9A">
        <w:rPr>
          <w:rStyle w:val="ab"/>
          <w:b/>
          <w:u w:val="single"/>
        </w:rPr>
        <w:t>（</w:t>
      </w:r>
      <w:r w:rsidRPr="008F0C9A">
        <w:rPr>
          <w:rStyle w:val="ab"/>
          <w:b/>
          <w:u w:val="single"/>
        </w:rPr>
        <w:t>13</w:t>
      </w:r>
      <w:r w:rsidRPr="008F0C9A">
        <w:rPr>
          <w:rStyle w:val="ab"/>
          <w:b/>
          <w:u w:val="single"/>
        </w:rPr>
        <w:t>節）</w:t>
      </w:r>
      <w:r w:rsidRPr="008F0C9A">
        <w:rPr>
          <w:rStyle w:val="ac"/>
        </w:rPr>
        <w:t>，但沒有真認識神，</w:t>
      </w:r>
      <w:r w:rsidR="008F0C9A">
        <w:rPr>
          <w:rStyle w:val="ac"/>
          <w:rFonts w:hint="eastAsia"/>
        </w:rPr>
        <w:t>仍</w:t>
      </w:r>
      <w:r w:rsidRPr="008F0C9A">
        <w:rPr>
          <w:rStyle w:val="ac"/>
        </w:rPr>
        <w:t>會滅亡的（</w:t>
      </w:r>
      <w:r w:rsidRPr="008F0C9A">
        <w:rPr>
          <w:rStyle w:val="ac"/>
        </w:rPr>
        <w:t>20</w:t>
      </w:r>
      <w:r w:rsidRPr="008F0C9A">
        <w:rPr>
          <w:rStyle w:val="ac"/>
        </w:rPr>
        <w:t>節）。</w:t>
      </w:r>
    </w:p>
    <w:p w:rsidR="00DB51FB" w:rsidRPr="00DB51FB" w:rsidRDefault="00DB51FB" w:rsidP="00DB51FB"/>
    <w:p w:rsidR="00DB51FB" w:rsidRPr="00DB51FB" w:rsidRDefault="00DB51FB" w:rsidP="00DB51FB">
      <w:pPr>
        <w:rPr>
          <w:rStyle w:val="ac"/>
        </w:rPr>
      </w:pPr>
      <w:r w:rsidRPr="00DB51FB">
        <w:t>4</w:t>
      </w:r>
      <w:r>
        <w:rPr>
          <w:rFonts w:hint="eastAsia"/>
        </w:rPr>
        <w:t>、</w:t>
      </w:r>
      <w:r w:rsidRPr="00DB51FB">
        <w:t>他的反應不錯，但不夠好。應當</w:t>
      </w:r>
      <w:proofErr w:type="gramStart"/>
      <w:r w:rsidRPr="00DB51FB">
        <w:t>自己求主</w:t>
      </w:r>
      <w:proofErr w:type="gramEnd"/>
      <w:r w:rsidRPr="00DB51FB">
        <w:t>，卻只是請</w:t>
      </w:r>
      <w:proofErr w:type="gramStart"/>
      <w:r w:rsidRPr="00DB51FB">
        <w:t>別人代禱</w:t>
      </w:r>
      <w:proofErr w:type="gramEnd"/>
      <w:r w:rsidRPr="00DB51FB">
        <w:t>。他要知道神可愛可親（當然也可畏可敬），</w:t>
      </w:r>
      <w:r w:rsidR="008F0C9A" w:rsidRPr="008F0C9A">
        <w:rPr>
          <w:rStyle w:val="ab"/>
          <w:rFonts w:hint="eastAsia"/>
        </w:rPr>
        <w:t>「</w:t>
      </w:r>
      <w:bookmarkStart w:id="2" w:name="OLE_LINK2"/>
      <w:r w:rsidR="008F0C9A" w:rsidRPr="008F0C9A">
        <w:rPr>
          <w:rStyle w:val="ab"/>
          <w:rFonts w:hint="eastAsia"/>
        </w:rPr>
        <w:t>凡</w:t>
      </w:r>
      <w:r w:rsidRPr="008F0C9A">
        <w:rPr>
          <w:rStyle w:val="ab"/>
        </w:rPr>
        <w:t>投靠他的</w:t>
      </w:r>
      <w:bookmarkEnd w:id="2"/>
      <w:r w:rsidRPr="008F0C9A">
        <w:rPr>
          <w:rStyle w:val="ab"/>
        </w:rPr>
        <w:t>，</w:t>
      </w:r>
      <w:r w:rsidR="008F0C9A" w:rsidRPr="008F0C9A">
        <w:rPr>
          <w:rStyle w:val="ab"/>
        </w:rPr>
        <w:t>都是</w:t>
      </w:r>
      <w:r w:rsidRPr="008F0C9A">
        <w:rPr>
          <w:rStyle w:val="ab"/>
        </w:rPr>
        <w:t>有福</w:t>
      </w:r>
      <w:r w:rsidR="008F0C9A" w:rsidRPr="008F0C9A">
        <w:rPr>
          <w:rStyle w:val="ab"/>
          <w:rFonts w:hint="eastAsia"/>
        </w:rPr>
        <w:t>的」</w:t>
      </w:r>
      <w:proofErr w:type="gramStart"/>
      <w:r w:rsidR="008F0C9A" w:rsidRPr="008F0C9A">
        <w:rPr>
          <w:rStyle w:val="ab"/>
          <w:rFonts w:hint="eastAsia"/>
        </w:rPr>
        <w:t>（</w:t>
      </w:r>
      <w:proofErr w:type="gramEnd"/>
      <w:r w:rsidR="008F0C9A" w:rsidRPr="008F0C9A">
        <w:rPr>
          <w:rStyle w:val="ab"/>
          <w:rFonts w:hint="eastAsia"/>
        </w:rPr>
        <w:t>詩</w:t>
      </w:r>
      <w:r w:rsidR="008F0C9A" w:rsidRPr="008F0C9A">
        <w:rPr>
          <w:rStyle w:val="ab"/>
          <w:rFonts w:hint="eastAsia"/>
        </w:rPr>
        <w:t>2:12</w:t>
      </w:r>
      <w:r w:rsidR="008F0C9A" w:rsidRPr="008F0C9A">
        <w:rPr>
          <w:rStyle w:val="ab"/>
          <w:rFonts w:hint="eastAsia"/>
        </w:rPr>
        <w:t>）</w:t>
      </w:r>
      <w:r w:rsidRPr="00DB51FB">
        <w:t>。</w:t>
      </w:r>
      <w:r w:rsidRPr="00DB51FB">
        <w:rPr>
          <w:rStyle w:val="ac"/>
        </w:rPr>
        <w:t>不論人有多好，在神面前都是</w:t>
      </w:r>
      <w:bookmarkStart w:id="3" w:name="OLE_LINK3"/>
      <w:r w:rsidRPr="00DB51FB">
        <w:rPr>
          <w:rStyle w:val="ac"/>
        </w:rPr>
        <w:t>該滅亡的罪人</w:t>
      </w:r>
      <w:bookmarkEnd w:id="3"/>
      <w:r w:rsidRPr="00DB51FB">
        <w:rPr>
          <w:rStyle w:val="ac"/>
        </w:rPr>
        <w:t>；不論人</w:t>
      </w:r>
      <w:proofErr w:type="gramStart"/>
      <w:r w:rsidRPr="00DB51FB">
        <w:rPr>
          <w:rStyle w:val="ac"/>
        </w:rPr>
        <w:t>有多壞</w:t>
      </w:r>
      <w:proofErr w:type="gramEnd"/>
      <w:r w:rsidRPr="00DB51FB">
        <w:rPr>
          <w:rStyle w:val="ac"/>
        </w:rPr>
        <w:t>，</w:t>
      </w:r>
      <w:bookmarkStart w:id="4" w:name="OLE_LINK4"/>
      <w:r w:rsidRPr="00DB51FB">
        <w:rPr>
          <w:rStyle w:val="ac"/>
        </w:rPr>
        <w:t>信就能得救</w:t>
      </w:r>
      <w:bookmarkEnd w:id="4"/>
      <w:r w:rsidRPr="00DB51FB">
        <w:rPr>
          <w:rStyle w:val="ac"/>
        </w:rPr>
        <w:t>。</w:t>
      </w:r>
    </w:p>
    <w:p w:rsidR="00321D12" w:rsidRPr="00DB51FB" w:rsidRDefault="00321D12" w:rsidP="00DB51FB"/>
    <w:sectPr w:rsidR="00321D12" w:rsidRPr="00DB51FB" w:rsidSect="0010637D">
      <w:headerReference w:type="first" r:id="rId8"/>
      <w:pgSz w:w="12240" w:h="15840" w:code="1"/>
      <w:pgMar w:top="1134" w:right="1701" w:bottom="1134" w:left="1701" w:header="851" w:footer="510" w:gutter="0"/>
      <w:cols w:space="425"/>
      <w:titlePg/>
      <w:docGrid w:type="lines"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7FE8" w:rsidRDefault="004A7FE8" w:rsidP="00D47938">
      <w:pPr>
        <w:spacing w:line="240" w:lineRule="auto"/>
      </w:pPr>
      <w:r>
        <w:separator/>
      </w:r>
    </w:p>
  </w:endnote>
  <w:endnote w:type="continuationSeparator" w:id="0">
    <w:p w:rsidR="004A7FE8" w:rsidRDefault="004A7FE8" w:rsidP="00D479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中國龍毛楷體">
    <w:altName w:val="Arial Unicode MS"/>
    <w:panose1 w:val="02010609000101010101"/>
    <w:charset w:val="88"/>
    <w:family w:val="modern"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7FE8" w:rsidRDefault="004A7FE8" w:rsidP="00D47938">
      <w:pPr>
        <w:spacing w:line="240" w:lineRule="auto"/>
      </w:pPr>
      <w:r>
        <w:separator/>
      </w:r>
    </w:p>
  </w:footnote>
  <w:footnote w:type="continuationSeparator" w:id="0">
    <w:p w:rsidR="004A7FE8" w:rsidRDefault="004A7FE8" w:rsidP="00D479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637D" w:rsidRDefault="0010637D" w:rsidP="0010637D">
    <w:pPr>
      <w:pStyle w:val="a3"/>
    </w:pPr>
    <w:r w:rsidRPr="005E4191">
      <w:rPr>
        <w:rFonts w:hint="eastAsia"/>
      </w:rPr>
      <w:t xml:space="preserve">THE WORD | KNOWING </w:t>
    </w:r>
    <w:r>
      <w:rPr>
        <w:rFonts w:hint="eastAsia"/>
      </w:rPr>
      <w:t>GOD</w:t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>康來昌</w:t>
    </w:r>
  </w:p>
  <w:p w:rsidR="0010637D" w:rsidRDefault="0010637D" w:rsidP="0010637D">
    <w:pPr>
      <w:pStyle w:val="a3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374364"/>
    <w:multiLevelType w:val="hybridMultilevel"/>
    <w:tmpl w:val="88F6D33E"/>
    <w:lvl w:ilvl="0" w:tplc="825A161C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80"/>
  <w:drawingGridHorizontalSpacing w:val="160"/>
  <w:drawingGridVerticalSpacing w:val="435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jAzNzY3NTYysrBQ0lEKTi0uzszPAykwrAUA/kYetSwAAAA="/>
  </w:docVars>
  <w:rsids>
    <w:rsidRoot w:val="00D47938"/>
    <w:rsid w:val="00000E0B"/>
    <w:rsid w:val="00003F52"/>
    <w:rsid w:val="00004E69"/>
    <w:rsid w:val="00010F07"/>
    <w:rsid w:val="00014F95"/>
    <w:rsid w:val="00017B8E"/>
    <w:rsid w:val="0002043A"/>
    <w:rsid w:val="00020D1D"/>
    <w:rsid w:val="0002234E"/>
    <w:rsid w:val="00023B31"/>
    <w:rsid w:val="00025170"/>
    <w:rsid w:val="000379A9"/>
    <w:rsid w:val="000404B5"/>
    <w:rsid w:val="00043B50"/>
    <w:rsid w:val="0004400D"/>
    <w:rsid w:val="00047704"/>
    <w:rsid w:val="0005079D"/>
    <w:rsid w:val="00050A29"/>
    <w:rsid w:val="00061FA8"/>
    <w:rsid w:val="000637DE"/>
    <w:rsid w:val="000705AB"/>
    <w:rsid w:val="00072F04"/>
    <w:rsid w:val="00073ECB"/>
    <w:rsid w:val="00074F48"/>
    <w:rsid w:val="00075FB7"/>
    <w:rsid w:val="0008149D"/>
    <w:rsid w:val="00081957"/>
    <w:rsid w:val="00084A1D"/>
    <w:rsid w:val="000853F4"/>
    <w:rsid w:val="0008577F"/>
    <w:rsid w:val="0009035D"/>
    <w:rsid w:val="00091324"/>
    <w:rsid w:val="0009610E"/>
    <w:rsid w:val="000A7792"/>
    <w:rsid w:val="000B1CFB"/>
    <w:rsid w:val="000B465D"/>
    <w:rsid w:val="000B4EA7"/>
    <w:rsid w:val="000C21E8"/>
    <w:rsid w:val="000D078C"/>
    <w:rsid w:val="000D3CF9"/>
    <w:rsid w:val="000D73E6"/>
    <w:rsid w:val="000E154A"/>
    <w:rsid w:val="000E2762"/>
    <w:rsid w:val="000E55FA"/>
    <w:rsid w:val="000E7784"/>
    <w:rsid w:val="000F255B"/>
    <w:rsid w:val="000F2C93"/>
    <w:rsid w:val="000F2CE4"/>
    <w:rsid w:val="000F6B21"/>
    <w:rsid w:val="00104959"/>
    <w:rsid w:val="001060F8"/>
    <w:rsid w:val="0010637D"/>
    <w:rsid w:val="00111D86"/>
    <w:rsid w:val="00112D5D"/>
    <w:rsid w:val="0012482E"/>
    <w:rsid w:val="0014055C"/>
    <w:rsid w:val="0014289E"/>
    <w:rsid w:val="001535D5"/>
    <w:rsid w:val="00155A94"/>
    <w:rsid w:val="00163E19"/>
    <w:rsid w:val="00170261"/>
    <w:rsid w:val="00171868"/>
    <w:rsid w:val="00171CF7"/>
    <w:rsid w:val="00172565"/>
    <w:rsid w:val="0017529A"/>
    <w:rsid w:val="00177C73"/>
    <w:rsid w:val="00181982"/>
    <w:rsid w:val="0018376E"/>
    <w:rsid w:val="00185D94"/>
    <w:rsid w:val="00186BF5"/>
    <w:rsid w:val="00191291"/>
    <w:rsid w:val="001927C5"/>
    <w:rsid w:val="001A2E2A"/>
    <w:rsid w:val="001A3821"/>
    <w:rsid w:val="001A40E8"/>
    <w:rsid w:val="001A62B7"/>
    <w:rsid w:val="001A67AD"/>
    <w:rsid w:val="001A69F3"/>
    <w:rsid w:val="001B38A2"/>
    <w:rsid w:val="001B3E55"/>
    <w:rsid w:val="001C58F5"/>
    <w:rsid w:val="001C611B"/>
    <w:rsid w:val="001D5DB8"/>
    <w:rsid w:val="001E58F9"/>
    <w:rsid w:val="001F317A"/>
    <w:rsid w:val="001F5EA7"/>
    <w:rsid w:val="001F67E4"/>
    <w:rsid w:val="001F7BE9"/>
    <w:rsid w:val="00200A1A"/>
    <w:rsid w:val="00202015"/>
    <w:rsid w:val="00202413"/>
    <w:rsid w:val="00204A8F"/>
    <w:rsid w:val="002053F2"/>
    <w:rsid w:val="0021197E"/>
    <w:rsid w:val="00213213"/>
    <w:rsid w:val="00216F99"/>
    <w:rsid w:val="00220CA6"/>
    <w:rsid w:val="002220E4"/>
    <w:rsid w:val="0022711A"/>
    <w:rsid w:val="002339EC"/>
    <w:rsid w:val="00233C5B"/>
    <w:rsid w:val="002359EA"/>
    <w:rsid w:val="0023720F"/>
    <w:rsid w:val="00244242"/>
    <w:rsid w:val="002534B7"/>
    <w:rsid w:val="00256D31"/>
    <w:rsid w:val="00257F35"/>
    <w:rsid w:val="00260C48"/>
    <w:rsid w:val="00260DFD"/>
    <w:rsid w:val="00264072"/>
    <w:rsid w:val="00270769"/>
    <w:rsid w:val="00270DA6"/>
    <w:rsid w:val="00271540"/>
    <w:rsid w:val="00282602"/>
    <w:rsid w:val="002879F2"/>
    <w:rsid w:val="00291439"/>
    <w:rsid w:val="00292793"/>
    <w:rsid w:val="00292E6E"/>
    <w:rsid w:val="00293007"/>
    <w:rsid w:val="00293C07"/>
    <w:rsid w:val="00296B77"/>
    <w:rsid w:val="002A0D52"/>
    <w:rsid w:val="002A1995"/>
    <w:rsid w:val="002A4856"/>
    <w:rsid w:val="002A6058"/>
    <w:rsid w:val="002B134F"/>
    <w:rsid w:val="002B2C6B"/>
    <w:rsid w:val="002B621D"/>
    <w:rsid w:val="002B6E3B"/>
    <w:rsid w:val="002C0D84"/>
    <w:rsid w:val="002C0D8B"/>
    <w:rsid w:val="002C6596"/>
    <w:rsid w:val="002D6FCA"/>
    <w:rsid w:val="002E07B6"/>
    <w:rsid w:val="002E59B6"/>
    <w:rsid w:val="002E7BE1"/>
    <w:rsid w:val="002F72F0"/>
    <w:rsid w:val="0030228F"/>
    <w:rsid w:val="00303092"/>
    <w:rsid w:val="003044C7"/>
    <w:rsid w:val="003053AE"/>
    <w:rsid w:val="003055A0"/>
    <w:rsid w:val="00311CEE"/>
    <w:rsid w:val="00312587"/>
    <w:rsid w:val="00315A88"/>
    <w:rsid w:val="00315F2A"/>
    <w:rsid w:val="00316DDE"/>
    <w:rsid w:val="00321538"/>
    <w:rsid w:val="00321D12"/>
    <w:rsid w:val="00336A16"/>
    <w:rsid w:val="00336C9E"/>
    <w:rsid w:val="003531F6"/>
    <w:rsid w:val="00353DED"/>
    <w:rsid w:val="00353E28"/>
    <w:rsid w:val="0035460A"/>
    <w:rsid w:val="003658A2"/>
    <w:rsid w:val="00366B56"/>
    <w:rsid w:val="003674CA"/>
    <w:rsid w:val="00367B52"/>
    <w:rsid w:val="00385351"/>
    <w:rsid w:val="003876BE"/>
    <w:rsid w:val="00390FAB"/>
    <w:rsid w:val="00394276"/>
    <w:rsid w:val="003970D3"/>
    <w:rsid w:val="003A1BCF"/>
    <w:rsid w:val="003A1C3B"/>
    <w:rsid w:val="003A24D6"/>
    <w:rsid w:val="003A3C55"/>
    <w:rsid w:val="003A5881"/>
    <w:rsid w:val="003B06D6"/>
    <w:rsid w:val="003B2FF7"/>
    <w:rsid w:val="003B3262"/>
    <w:rsid w:val="003B5AF5"/>
    <w:rsid w:val="003B7005"/>
    <w:rsid w:val="003C6D8D"/>
    <w:rsid w:val="003D282E"/>
    <w:rsid w:val="003D3930"/>
    <w:rsid w:val="003E0C00"/>
    <w:rsid w:val="003E2D1E"/>
    <w:rsid w:val="003E52AC"/>
    <w:rsid w:val="003E6AA1"/>
    <w:rsid w:val="003F078B"/>
    <w:rsid w:val="003F1742"/>
    <w:rsid w:val="003F57E7"/>
    <w:rsid w:val="003F5962"/>
    <w:rsid w:val="00404E7D"/>
    <w:rsid w:val="00404FE2"/>
    <w:rsid w:val="00405448"/>
    <w:rsid w:val="00413681"/>
    <w:rsid w:val="004230A4"/>
    <w:rsid w:val="00427D3E"/>
    <w:rsid w:val="00431127"/>
    <w:rsid w:val="00431261"/>
    <w:rsid w:val="00431896"/>
    <w:rsid w:val="00434648"/>
    <w:rsid w:val="004354F6"/>
    <w:rsid w:val="00441A62"/>
    <w:rsid w:val="00442069"/>
    <w:rsid w:val="00442E61"/>
    <w:rsid w:val="00450C26"/>
    <w:rsid w:val="00451016"/>
    <w:rsid w:val="00460AED"/>
    <w:rsid w:val="00462851"/>
    <w:rsid w:val="00462EB4"/>
    <w:rsid w:val="00463A75"/>
    <w:rsid w:val="00464322"/>
    <w:rsid w:val="004702AA"/>
    <w:rsid w:val="0047041E"/>
    <w:rsid w:val="0047074C"/>
    <w:rsid w:val="00476346"/>
    <w:rsid w:val="00477EAF"/>
    <w:rsid w:val="004826B6"/>
    <w:rsid w:val="00484729"/>
    <w:rsid w:val="004859C3"/>
    <w:rsid w:val="00486701"/>
    <w:rsid w:val="00487FB3"/>
    <w:rsid w:val="00490DC7"/>
    <w:rsid w:val="0049427D"/>
    <w:rsid w:val="004944B7"/>
    <w:rsid w:val="004961DB"/>
    <w:rsid w:val="004A03D0"/>
    <w:rsid w:val="004A0A04"/>
    <w:rsid w:val="004A3891"/>
    <w:rsid w:val="004A63DF"/>
    <w:rsid w:val="004A7FE8"/>
    <w:rsid w:val="004B1F22"/>
    <w:rsid w:val="004B32D2"/>
    <w:rsid w:val="004B3D24"/>
    <w:rsid w:val="004B4E04"/>
    <w:rsid w:val="004D2D02"/>
    <w:rsid w:val="004D3C9E"/>
    <w:rsid w:val="004D4A91"/>
    <w:rsid w:val="004D6443"/>
    <w:rsid w:val="004E20A1"/>
    <w:rsid w:val="004E2A81"/>
    <w:rsid w:val="004E6BED"/>
    <w:rsid w:val="004E6E69"/>
    <w:rsid w:val="004E7794"/>
    <w:rsid w:val="004F04D8"/>
    <w:rsid w:val="004F2822"/>
    <w:rsid w:val="00505627"/>
    <w:rsid w:val="00507FE3"/>
    <w:rsid w:val="00511FFE"/>
    <w:rsid w:val="0051281D"/>
    <w:rsid w:val="00520184"/>
    <w:rsid w:val="005204CA"/>
    <w:rsid w:val="00526863"/>
    <w:rsid w:val="00527B41"/>
    <w:rsid w:val="00527C94"/>
    <w:rsid w:val="0053276B"/>
    <w:rsid w:val="00535CC8"/>
    <w:rsid w:val="0053763B"/>
    <w:rsid w:val="0054096E"/>
    <w:rsid w:val="00542739"/>
    <w:rsid w:val="0054634F"/>
    <w:rsid w:val="00546B3F"/>
    <w:rsid w:val="00551161"/>
    <w:rsid w:val="005531E8"/>
    <w:rsid w:val="00553E18"/>
    <w:rsid w:val="00560186"/>
    <w:rsid w:val="00561F2A"/>
    <w:rsid w:val="00565BEE"/>
    <w:rsid w:val="00566145"/>
    <w:rsid w:val="00567932"/>
    <w:rsid w:val="00567CA3"/>
    <w:rsid w:val="0057136D"/>
    <w:rsid w:val="005764D3"/>
    <w:rsid w:val="00584E6A"/>
    <w:rsid w:val="00590856"/>
    <w:rsid w:val="0059465D"/>
    <w:rsid w:val="005A0408"/>
    <w:rsid w:val="005A6804"/>
    <w:rsid w:val="005B5162"/>
    <w:rsid w:val="005B5A3E"/>
    <w:rsid w:val="005B623B"/>
    <w:rsid w:val="005B67F9"/>
    <w:rsid w:val="005B6845"/>
    <w:rsid w:val="005C1BA7"/>
    <w:rsid w:val="005C35ED"/>
    <w:rsid w:val="005C68D2"/>
    <w:rsid w:val="005C76E7"/>
    <w:rsid w:val="005D041C"/>
    <w:rsid w:val="005D190D"/>
    <w:rsid w:val="005D5E1F"/>
    <w:rsid w:val="005E0F61"/>
    <w:rsid w:val="005E1DEC"/>
    <w:rsid w:val="005E5D84"/>
    <w:rsid w:val="005E7E72"/>
    <w:rsid w:val="005F1C3D"/>
    <w:rsid w:val="005F356C"/>
    <w:rsid w:val="005F3589"/>
    <w:rsid w:val="00600296"/>
    <w:rsid w:val="00603AC7"/>
    <w:rsid w:val="0060643F"/>
    <w:rsid w:val="0061019F"/>
    <w:rsid w:val="00612E0A"/>
    <w:rsid w:val="0061754D"/>
    <w:rsid w:val="00617730"/>
    <w:rsid w:val="00617AF1"/>
    <w:rsid w:val="006214C2"/>
    <w:rsid w:val="006230F9"/>
    <w:rsid w:val="00624D1B"/>
    <w:rsid w:val="00626B4D"/>
    <w:rsid w:val="00634821"/>
    <w:rsid w:val="00636540"/>
    <w:rsid w:val="00646E17"/>
    <w:rsid w:val="00652508"/>
    <w:rsid w:val="006544A3"/>
    <w:rsid w:val="0065689A"/>
    <w:rsid w:val="00657B44"/>
    <w:rsid w:val="006753D3"/>
    <w:rsid w:val="0068051E"/>
    <w:rsid w:val="00681217"/>
    <w:rsid w:val="00682C02"/>
    <w:rsid w:val="00687BA0"/>
    <w:rsid w:val="00687EAD"/>
    <w:rsid w:val="0069095B"/>
    <w:rsid w:val="0069240F"/>
    <w:rsid w:val="006935E6"/>
    <w:rsid w:val="006939E1"/>
    <w:rsid w:val="00695B65"/>
    <w:rsid w:val="006A34E1"/>
    <w:rsid w:val="006A36BC"/>
    <w:rsid w:val="006A6F28"/>
    <w:rsid w:val="006A717D"/>
    <w:rsid w:val="006B1C35"/>
    <w:rsid w:val="006B56B7"/>
    <w:rsid w:val="006B5ED9"/>
    <w:rsid w:val="006C0239"/>
    <w:rsid w:val="006C39C2"/>
    <w:rsid w:val="006C3CD6"/>
    <w:rsid w:val="006C4D7E"/>
    <w:rsid w:val="006C4F84"/>
    <w:rsid w:val="006D2115"/>
    <w:rsid w:val="006D305B"/>
    <w:rsid w:val="006E0A99"/>
    <w:rsid w:val="006E2C8F"/>
    <w:rsid w:val="006E37EC"/>
    <w:rsid w:val="006F0E15"/>
    <w:rsid w:val="006F4905"/>
    <w:rsid w:val="0070427D"/>
    <w:rsid w:val="00705DF0"/>
    <w:rsid w:val="0071004B"/>
    <w:rsid w:val="00712895"/>
    <w:rsid w:val="00717EFD"/>
    <w:rsid w:val="0072031E"/>
    <w:rsid w:val="00721E9D"/>
    <w:rsid w:val="00723DF8"/>
    <w:rsid w:val="0072621B"/>
    <w:rsid w:val="00731AAA"/>
    <w:rsid w:val="00733F77"/>
    <w:rsid w:val="0073484A"/>
    <w:rsid w:val="00740C79"/>
    <w:rsid w:val="00741C88"/>
    <w:rsid w:val="00743488"/>
    <w:rsid w:val="00743BB2"/>
    <w:rsid w:val="00743D7C"/>
    <w:rsid w:val="007460FF"/>
    <w:rsid w:val="00746345"/>
    <w:rsid w:val="00750212"/>
    <w:rsid w:val="0075291F"/>
    <w:rsid w:val="007614BE"/>
    <w:rsid w:val="007648D5"/>
    <w:rsid w:val="00766E2E"/>
    <w:rsid w:val="007743FE"/>
    <w:rsid w:val="00776B68"/>
    <w:rsid w:val="00781604"/>
    <w:rsid w:val="00786943"/>
    <w:rsid w:val="00790278"/>
    <w:rsid w:val="007928BC"/>
    <w:rsid w:val="007946E0"/>
    <w:rsid w:val="00795DBB"/>
    <w:rsid w:val="007A325E"/>
    <w:rsid w:val="007A4D61"/>
    <w:rsid w:val="007D0297"/>
    <w:rsid w:val="007D5929"/>
    <w:rsid w:val="007D67C1"/>
    <w:rsid w:val="007E096B"/>
    <w:rsid w:val="007E1D2B"/>
    <w:rsid w:val="007E281A"/>
    <w:rsid w:val="007E6049"/>
    <w:rsid w:val="007E60B1"/>
    <w:rsid w:val="007F2614"/>
    <w:rsid w:val="007F7740"/>
    <w:rsid w:val="00803EA0"/>
    <w:rsid w:val="008055F4"/>
    <w:rsid w:val="00810D07"/>
    <w:rsid w:val="008111BC"/>
    <w:rsid w:val="00811B18"/>
    <w:rsid w:val="008121EA"/>
    <w:rsid w:val="00812513"/>
    <w:rsid w:val="008130B5"/>
    <w:rsid w:val="008135E0"/>
    <w:rsid w:val="008158B1"/>
    <w:rsid w:val="008256C6"/>
    <w:rsid w:val="00827571"/>
    <w:rsid w:val="00832502"/>
    <w:rsid w:val="00832887"/>
    <w:rsid w:val="008339A6"/>
    <w:rsid w:val="008363EF"/>
    <w:rsid w:val="008365AA"/>
    <w:rsid w:val="00840745"/>
    <w:rsid w:val="00847E15"/>
    <w:rsid w:val="008523C1"/>
    <w:rsid w:val="00857E02"/>
    <w:rsid w:val="0086190B"/>
    <w:rsid w:val="00864C6B"/>
    <w:rsid w:val="00867F23"/>
    <w:rsid w:val="008706DB"/>
    <w:rsid w:val="008723A4"/>
    <w:rsid w:val="00873FCC"/>
    <w:rsid w:val="00890F3E"/>
    <w:rsid w:val="00892CF3"/>
    <w:rsid w:val="00894582"/>
    <w:rsid w:val="00894918"/>
    <w:rsid w:val="00894E20"/>
    <w:rsid w:val="008A7F6C"/>
    <w:rsid w:val="008B384C"/>
    <w:rsid w:val="008B3E58"/>
    <w:rsid w:val="008C6257"/>
    <w:rsid w:val="008C65E4"/>
    <w:rsid w:val="008D4630"/>
    <w:rsid w:val="008D5721"/>
    <w:rsid w:val="008E2402"/>
    <w:rsid w:val="008E3160"/>
    <w:rsid w:val="008E505A"/>
    <w:rsid w:val="008E5B31"/>
    <w:rsid w:val="008E601C"/>
    <w:rsid w:val="008F0C9A"/>
    <w:rsid w:val="008F5435"/>
    <w:rsid w:val="008F5C2C"/>
    <w:rsid w:val="008F6502"/>
    <w:rsid w:val="008F76BF"/>
    <w:rsid w:val="00900CB3"/>
    <w:rsid w:val="00900CF8"/>
    <w:rsid w:val="00901250"/>
    <w:rsid w:val="00901313"/>
    <w:rsid w:val="00902765"/>
    <w:rsid w:val="00905B32"/>
    <w:rsid w:val="00906416"/>
    <w:rsid w:val="009152CD"/>
    <w:rsid w:val="00915E02"/>
    <w:rsid w:val="00915EFF"/>
    <w:rsid w:val="009200F0"/>
    <w:rsid w:val="00921361"/>
    <w:rsid w:val="00921F82"/>
    <w:rsid w:val="00922FD0"/>
    <w:rsid w:val="0092449E"/>
    <w:rsid w:val="00926FBC"/>
    <w:rsid w:val="00930ABE"/>
    <w:rsid w:val="00931935"/>
    <w:rsid w:val="009333C9"/>
    <w:rsid w:val="009353CF"/>
    <w:rsid w:val="00937646"/>
    <w:rsid w:val="0094298C"/>
    <w:rsid w:val="00946BEC"/>
    <w:rsid w:val="00950C20"/>
    <w:rsid w:val="00952AA5"/>
    <w:rsid w:val="00956019"/>
    <w:rsid w:val="00957F4B"/>
    <w:rsid w:val="00966B84"/>
    <w:rsid w:val="00967C4B"/>
    <w:rsid w:val="009704E7"/>
    <w:rsid w:val="009715C9"/>
    <w:rsid w:val="0097251F"/>
    <w:rsid w:val="00974A34"/>
    <w:rsid w:val="00990694"/>
    <w:rsid w:val="00992158"/>
    <w:rsid w:val="009A01BD"/>
    <w:rsid w:val="009A6C56"/>
    <w:rsid w:val="009A76E6"/>
    <w:rsid w:val="009B00DB"/>
    <w:rsid w:val="009B5ECF"/>
    <w:rsid w:val="009B6713"/>
    <w:rsid w:val="009B7404"/>
    <w:rsid w:val="009D362E"/>
    <w:rsid w:val="009D3EAD"/>
    <w:rsid w:val="009D4A99"/>
    <w:rsid w:val="009D5039"/>
    <w:rsid w:val="009D5FF5"/>
    <w:rsid w:val="009D66AF"/>
    <w:rsid w:val="009E2DC0"/>
    <w:rsid w:val="009E664D"/>
    <w:rsid w:val="009F3A31"/>
    <w:rsid w:val="00A00A5C"/>
    <w:rsid w:val="00A01F61"/>
    <w:rsid w:val="00A03FAA"/>
    <w:rsid w:val="00A0457A"/>
    <w:rsid w:val="00A0792C"/>
    <w:rsid w:val="00A109E2"/>
    <w:rsid w:val="00A11417"/>
    <w:rsid w:val="00A11A12"/>
    <w:rsid w:val="00A16557"/>
    <w:rsid w:val="00A241AE"/>
    <w:rsid w:val="00A258DE"/>
    <w:rsid w:val="00A25BB3"/>
    <w:rsid w:val="00A301BA"/>
    <w:rsid w:val="00A30EBF"/>
    <w:rsid w:val="00A40CC4"/>
    <w:rsid w:val="00A41E08"/>
    <w:rsid w:val="00A42B9A"/>
    <w:rsid w:val="00A439C3"/>
    <w:rsid w:val="00A459A4"/>
    <w:rsid w:val="00A46834"/>
    <w:rsid w:val="00A50613"/>
    <w:rsid w:val="00A5231E"/>
    <w:rsid w:val="00A60110"/>
    <w:rsid w:val="00A7319D"/>
    <w:rsid w:val="00A7390C"/>
    <w:rsid w:val="00A756C6"/>
    <w:rsid w:val="00A81DF1"/>
    <w:rsid w:val="00A83CB7"/>
    <w:rsid w:val="00A8495D"/>
    <w:rsid w:val="00A84E1F"/>
    <w:rsid w:val="00A85D5A"/>
    <w:rsid w:val="00A86A66"/>
    <w:rsid w:val="00A87DF8"/>
    <w:rsid w:val="00A94EF5"/>
    <w:rsid w:val="00A95EDE"/>
    <w:rsid w:val="00AA4118"/>
    <w:rsid w:val="00AA413E"/>
    <w:rsid w:val="00AB0EA3"/>
    <w:rsid w:val="00AB0FAA"/>
    <w:rsid w:val="00AB500C"/>
    <w:rsid w:val="00AB6CBC"/>
    <w:rsid w:val="00AB6E5D"/>
    <w:rsid w:val="00AC3149"/>
    <w:rsid w:val="00AC60AE"/>
    <w:rsid w:val="00AD48BC"/>
    <w:rsid w:val="00AD6685"/>
    <w:rsid w:val="00AE4D3C"/>
    <w:rsid w:val="00AE6CE4"/>
    <w:rsid w:val="00AF6626"/>
    <w:rsid w:val="00B032C8"/>
    <w:rsid w:val="00B062EB"/>
    <w:rsid w:val="00B106D7"/>
    <w:rsid w:val="00B11E3C"/>
    <w:rsid w:val="00B1362E"/>
    <w:rsid w:val="00B20CBE"/>
    <w:rsid w:val="00B25E45"/>
    <w:rsid w:val="00B26258"/>
    <w:rsid w:val="00B3017E"/>
    <w:rsid w:val="00B31526"/>
    <w:rsid w:val="00B33027"/>
    <w:rsid w:val="00B3525C"/>
    <w:rsid w:val="00B50867"/>
    <w:rsid w:val="00B56ADC"/>
    <w:rsid w:val="00B6013B"/>
    <w:rsid w:val="00B620F9"/>
    <w:rsid w:val="00B62886"/>
    <w:rsid w:val="00B62D10"/>
    <w:rsid w:val="00B749F5"/>
    <w:rsid w:val="00B76D71"/>
    <w:rsid w:val="00B771B9"/>
    <w:rsid w:val="00B80839"/>
    <w:rsid w:val="00B848B9"/>
    <w:rsid w:val="00B9139D"/>
    <w:rsid w:val="00B944E7"/>
    <w:rsid w:val="00B9491E"/>
    <w:rsid w:val="00BA041F"/>
    <w:rsid w:val="00BA2288"/>
    <w:rsid w:val="00BA31CA"/>
    <w:rsid w:val="00BA5567"/>
    <w:rsid w:val="00BB11F3"/>
    <w:rsid w:val="00BB12EC"/>
    <w:rsid w:val="00BB71FC"/>
    <w:rsid w:val="00BC3BEE"/>
    <w:rsid w:val="00BC437C"/>
    <w:rsid w:val="00BC659B"/>
    <w:rsid w:val="00BD3A07"/>
    <w:rsid w:val="00BE0CCF"/>
    <w:rsid w:val="00BE1A3A"/>
    <w:rsid w:val="00BE2913"/>
    <w:rsid w:val="00BE6E4D"/>
    <w:rsid w:val="00C00B04"/>
    <w:rsid w:val="00C0339E"/>
    <w:rsid w:val="00C05906"/>
    <w:rsid w:val="00C06A03"/>
    <w:rsid w:val="00C071CA"/>
    <w:rsid w:val="00C07C09"/>
    <w:rsid w:val="00C110C5"/>
    <w:rsid w:val="00C121FA"/>
    <w:rsid w:val="00C12222"/>
    <w:rsid w:val="00C1463D"/>
    <w:rsid w:val="00C147FA"/>
    <w:rsid w:val="00C17CD8"/>
    <w:rsid w:val="00C17F33"/>
    <w:rsid w:val="00C213D3"/>
    <w:rsid w:val="00C215B8"/>
    <w:rsid w:val="00C263BC"/>
    <w:rsid w:val="00C31D34"/>
    <w:rsid w:val="00C33E2F"/>
    <w:rsid w:val="00C35282"/>
    <w:rsid w:val="00C36244"/>
    <w:rsid w:val="00C376BC"/>
    <w:rsid w:val="00C40140"/>
    <w:rsid w:val="00C441E8"/>
    <w:rsid w:val="00C4477A"/>
    <w:rsid w:val="00C453FC"/>
    <w:rsid w:val="00C468F9"/>
    <w:rsid w:val="00C55847"/>
    <w:rsid w:val="00C666A2"/>
    <w:rsid w:val="00C72C22"/>
    <w:rsid w:val="00C73C7E"/>
    <w:rsid w:val="00C759CC"/>
    <w:rsid w:val="00C76217"/>
    <w:rsid w:val="00C85277"/>
    <w:rsid w:val="00C911E7"/>
    <w:rsid w:val="00C9558F"/>
    <w:rsid w:val="00C963A7"/>
    <w:rsid w:val="00CA4206"/>
    <w:rsid w:val="00CA6A42"/>
    <w:rsid w:val="00CB1E8B"/>
    <w:rsid w:val="00CB44EA"/>
    <w:rsid w:val="00CB53CE"/>
    <w:rsid w:val="00CB5AA1"/>
    <w:rsid w:val="00CD0159"/>
    <w:rsid w:val="00CD316D"/>
    <w:rsid w:val="00CD6275"/>
    <w:rsid w:val="00CE5157"/>
    <w:rsid w:val="00CE77D7"/>
    <w:rsid w:val="00CF063A"/>
    <w:rsid w:val="00CF2EFD"/>
    <w:rsid w:val="00D00225"/>
    <w:rsid w:val="00D04945"/>
    <w:rsid w:val="00D05EA7"/>
    <w:rsid w:val="00D12F6F"/>
    <w:rsid w:val="00D22024"/>
    <w:rsid w:val="00D23902"/>
    <w:rsid w:val="00D241F0"/>
    <w:rsid w:val="00D2667A"/>
    <w:rsid w:val="00D27961"/>
    <w:rsid w:val="00D30E45"/>
    <w:rsid w:val="00D3160F"/>
    <w:rsid w:val="00D34287"/>
    <w:rsid w:val="00D34668"/>
    <w:rsid w:val="00D3546D"/>
    <w:rsid w:val="00D35FC6"/>
    <w:rsid w:val="00D36153"/>
    <w:rsid w:val="00D41F16"/>
    <w:rsid w:val="00D44B10"/>
    <w:rsid w:val="00D45221"/>
    <w:rsid w:val="00D46FCE"/>
    <w:rsid w:val="00D47938"/>
    <w:rsid w:val="00D509B1"/>
    <w:rsid w:val="00D519B6"/>
    <w:rsid w:val="00D55838"/>
    <w:rsid w:val="00D62B2A"/>
    <w:rsid w:val="00D63D50"/>
    <w:rsid w:val="00D74209"/>
    <w:rsid w:val="00D80D2E"/>
    <w:rsid w:val="00D82883"/>
    <w:rsid w:val="00DA50B3"/>
    <w:rsid w:val="00DA752C"/>
    <w:rsid w:val="00DA7B82"/>
    <w:rsid w:val="00DB19E6"/>
    <w:rsid w:val="00DB205A"/>
    <w:rsid w:val="00DB213F"/>
    <w:rsid w:val="00DB51FB"/>
    <w:rsid w:val="00DB6458"/>
    <w:rsid w:val="00DC0600"/>
    <w:rsid w:val="00DD2710"/>
    <w:rsid w:val="00DD7689"/>
    <w:rsid w:val="00DE0C3B"/>
    <w:rsid w:val="00DE0D54"/>
    <w:rsid w:val="00DE193B"/>
    <w:rsid w:val="00DE2B1A"/>
    <w:rsid w:val="00DE3F37"/>
    <w:rsid w:val="00DE472B"/>
    <w:rsid w:val="00DE628F"/>
    <w:rsid w:val="00DE68C1"/>
    <w:rsid w:val="00DF2A34"/>
    <w:rsid w:val="00DF435C"/>
    <w:rsid w:val="00DF4836"/>
    <w:rsid w:val="00DF5B79"/>
    <w:rsid w:val="00E16BE1"/>
    <w:rsid w:val="00E21236"/>
    <w:rsid w:val="00E276EF"/>
    <w:rsid w:val="00E27824"/>
    <w:rsid w:val="00E4090F"/>
    <w:rsid w:val="00E4113E"/>
    <w:rsid w:val="00E435FE"/>
    <w:rsid w:val="00E44D61"/>
    <w:rsid w:val="00E4679C"/>
    <w:rsid w:val="00E47284"/>
    <w:rsid w:val="00E503F6"/>
    <w:rsid w:val="00E507B4"/>
    <w:rsid w:val="00E56FE4"/>
    <w:rsid w:val="00E605A6"/>
    <w:rsid w:val="00E613E0"/>
    <w:rsid w:val="00E652AA"/>
    <w:rsid w:val="00E66F98"/>
    <w:rsid w:val="00E77508"/>
    <w:rsid w:val="00E8016B"/>
    <w:rsid w:val="00E8045B"/>
    <w:rsid w:val="00E90C97"/>
    <w:rsid w:val="00E91745"/>
    <w:rsid w:val="00E959C6"/>
    <w:rsid w:val="00EA6A79"/>
    <w:rsid w:val="00EA6BC8"/>
    <w:rsid w:val="00EB41DF"/>
    <w:rsid w:val="00EB4D75"/>
    <w:rsid w:val="00EB594C"/>
    <w:rsid w:val="00EB708C"/>
    <w:rsid w:val="00EB7509"/>
    <w:rsid w:val="00EB7EAD"/>
    <w:rsid w:val="00EC364F"/>
    <w:rsid w:val="00EC4367"/>
    <w:rsid w:val="00ED0B35"/>
    <w:rsid w:val="00ED0E81"/>
    <w:rsid w:val="00ED2875"/>
    <w:rsid w:val="00ED3DD6"/>
    <w:rsid w:val="00EE2BE1"/>
    <w:rsid w:val="00EE6A32"/>
    <w:rsid w:val="00EF1932"/>
    <w:rsid w:val="00F000FA"/>
    <w:rsid w:val="00F00794"/>
    <w:rsid w:val="00F05602"/>
    <w:rsid w:val="00F0722C"/>
    <w:rsid w:val="00F0769F"/>
    <w:rsid w:val="00F120D1"/>
    <w:rsid w:val="00F123BB"/>
    <w:rsid w:val="00F13A41"/>
    <w:rsid w:val="00F27BEC"/>
    <w:rsid w:val="00F32565"/>
    <w:rsid w:val="00F348D9"/>
    <w:rsid w:val="00F36F55"/>
    <w:rsid w:val="00F3754B"/>
    <w:rsid w:val="00F418D9"/>
    <w:rsid w:val="00F42AC3"/>
    <w:rsid w:val="00F54B97"/>
    <w:rsid w:val="00F55E88"/>
    <w:rsid w:val="00F57DC6"/>
    <w:rsid w:val="00F666B7"/>
    <w:rsid w:val="00F674B8"/>
    <w:rsid w:val="00F6768E"/>
    <w:rsid w:val="00F7120F"/>
    <w:rsid w:val="00F72528"/>
    <w:rsid w:val="00F74A0D"/>
    <w:rsid w:val="00F75532"/>
    <w:rsid w:val="00F75CB2"/>
    <w:rsid w:val="00F768C0"/>
    <w:rsid w:val="00F84C61"/>
    <w:rsid w:val="00F937C3"/>
    <w:rsid w:val="00F9704A"/>
    <w:rsid w:val="00F9754B"/>
    <w:rsid w:val="00FA2681"/>
    <w:rsid w:val="00FA5B93"/>
    <w:rsid w:val="00FB1603"/>
    <w:rsid w:val="00FB5A23"/>
    <w:rsid w:val="00FC0AFB"/>
    <w:rsid w:val="00FC2BE5"/>
    <w:rsid w:val="00FC7CE3"/>
    <w:rsid w:val="00FD10B5"/>
    <w:rsid w:val="00FD78F1"/>
    <w:rsid w:val="00FE0003"/>
    <w:rsid w:val="00FE100C"/>
    <w:rsid w:val="00FE5F66"/>
    <w:rsid w:val="00FE67C9"/>
    <w:rsid w:val="00FE719F"/>
    <w:rsid w:val="00FF2116"/>
    <w:rsid w:val="00FF3BB8"/>
    <w:rsid w:val="00FF5938"/>
    <w:rsid w:val="00FF6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546D"/>
    <w:pPr>
      <w:widowControl w:val="0"/>
      <w:snapToGrid w:val="0"/>
      <w:spacing w:line="276" w:lineRule="auto"/>
    </w:pPr>
    <w:rPr>
      <w:rFonts w:ascii="Times New Roman" w:eastAsia="標楷體" w:hAnsi="Times New Roman"/>
      <w:sz w:val="32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rsid w:val="00AE6CE4"/>
    <w:pPr>
      <w:keepNext/>
      <w:spacing w:before="180"/>
      <w:jc w:val="center"/>
      <w:outlineLvl w:val="0"/>
    </w:pPr>
    <w:rPr>
      <w:rFonts w:eastAsia="中國龍毛楷體" w:cstheme="majorBidi"/>
      <w:bCs/>
      <w:kern w:val="52"/>
      <w:sz w:val="72"/>
      <w:szCs w:val="72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AE6CE4"/>
    <w:pPr>
      <w:keepNext/>
      <w:outlineLvl w:val="1"/>
    </w:pPr>
    <w:rPr>
      <w:rFonts w:asciiTheme="majorHAnsi" w:eastAsia="中國龍毛楷體" w:hAnsiTheme="majorHAnsi" w:cstheme="majorBidi"/>
      <w:bCs/>
      <w:color w:val="C00000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E6CE4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autoRedefine/>
    <w:uiPriority w:val="99"/>
    <w:unhideWhenUsed/>
    <w:rsid w:val="00D47938"/>
    <w:pPr>
      <w:jc w:val="distribute"/>
    </w:pPr>
  </w:style>
  <w:style w:type="character" w:customStyle="1" w:styleId="a4">
    <w:name w:val="頁首 字元"/>
    <w:basedOn w:val="a0"/>
    <w:link w:val="a3"/>
    <w:uiPriority w:val="99"/>
    <w:rsid w:val="00D47938"/>
    <w:rPr>
      <w:rFonts w:ascii="Times New Roman" w:eastAsia="標楷體" w:hAnsi="Times New Roman"/>
      <w:sz w:val="32"/>
      <w:szCs w:val="22"/>
    </w:rPr>
  </w:style>
  <w:style w:type="character" w:customStyle="1" w:styleId="20">
    <w:name w:val="標題 2 字元"/>
    <w:basedOn w:val="a0"/>
    <w:link w:val="2"/>
    <w:uiPriority w:val="9"/>
    <w:semiHidden/>
    <w:rsid w:val="00AE6CE4"/>
    <w:rPr>
      <w:rFonts w:asciiTheme="majorHAnsi" w:eastAsia="中國龍毛楷體" w:hAnsiTheme="majorHAnsi" w:cstheme="majorBidi"/>
      <w:bCs/>
      <w:color w:val="C00000"/>
      <w:sz w:val="32"/>
      <w:szCs w:val="48"/>
    </w:rPr>
  </w:style>
  <w:style w:type="character" w:customStyle="1" w:styleId="10">
    <w:name w:val="標題 1 字元"/>
    <w:basedOn w:val="a0"/>
    <w:link w:val="1"/>
    <w:uiPriority w:val="9"/>
    <w:rsid w:val="00AE6CE4"/>
    <w:rPr>
      <w:rFonts w:ascii="Times New Roman" w:eastAsia="中國龍毛楷體" w:hAnsi="Times New Roman" w:cstheme="majorBidi"/>
      <w:bCs/>
      <w:kern w:val="52"/>
      <w:sz w:val="72"/>
      <w:szCs w:val="72"/>
    </w:rPr>
  </w:style>
  <w:style w:type="character" w:customStyle="1" w:styleId="30">
    <w:name w:val="標題 3 字元"/>
    <w:basedOn w:val="a0"/>
    <w:link w:val="3"/>
    <w:uiPriority w:val="9"/>
    <w:semiHidden/>
    <w:rsid w:val="00AE6CE4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5">
    <w:name w:val="Subtle Emphasis"/>
    <w:uiPriority w:val="19"/>
    <w:qFormat/>
    <w:rsid w:val="00AE6CE4"/>
    <w:rPr>
      <w:i/>
      <w:iCs/>
      <w:color w:val="808080" w:themeColor="text1" w:themeTint="7F"/>
    </w:rPr>
  </w:style>
  <w:style w:type="paragraph" w:styleId="a6">
    <w:name w:val="Subtitle"/>
    <w:basedOn w:val="a"/>
    <w:next w:val="a"/>
    <w:link w:val="a7"/>
    <w:autoRedefine/>
    <w:uiPriority w:val="11"/>
    <w:qFormat/>
    <w:rsid w:val="00DB51FB"/>
    <w:pPr>
      <w:jc w:val="center"/>
    </w:pPr>
    <w:rPr>
      <w:b/>
      <w:color w:val="0000CC"/>
    </w:rPr>
  </w:style>
  <w:style w:type="character" w:customStyle="1" w:styleId="a7">
    <w:name w:val="副標題 字元"/>
    <w:basedOn w:val="a0"/>
    <w:link w:val="a6"/>
    <w:uiPriority w:val="11"/>
    <w:rsid w:val="00DB51FB"/>
    <w:rPr>
      <w:rFonts w:ascii="Times New Roman" w:eastAsia="標楷體" w:hAnsi="Times New Roman"/>
      <w:b/>
      <w:color w:val="0000CC"/>
      <w:sz w:val="32"/>
      <w:szCs w:val="22"/>
    </w:rPr>
  </w:style>
  <w:style w:type="character" w:styleId="a8">
    <w:name w:val="Hyperlink"/>
    <w:basedOn w:val="a0"/>
    <w:uiPriority w:val="99"/>
    <w:unhideWhenUsed/>
    <w:rsid w:val="00AE6CE4"/>
    <w:rPr>
      <w:color w:val="0000FF" w:themeColor="hyperlink"/>
      <w:u w:val="single"/>
    </w:rPr>
  </w:style>
  <w:style w:type="paragraph" w:styleId="a9">
    <w:name w:val="List Paragraph"/>
    <w:basedOn w:val="a"/>
    <w:uiPriority w:val="34"/>
    <w:qFormat/>
    <w:rsid w:val="00AE6CE4"/>
    <w:pPr>
      <w:ind w:leftChars="200" w:left="480"/>
    </w:pPr>
  </w:style>
  <w:style w:type="paragraph" w:styleId="aa">
    <w:name w:val="Quote"/>
    <w:basedOn w:val="a"/>
    <w:next w:val="a"/>
    <w:link w:val="ab"/>
    <w:autoRedefine/>
    <w:qFormat/>
    <w:rsid w:val="00AE6CE4"/>
    <w:pPr>
      <w:ind w:leftChars="200" w:left="200" w:rightChars="200" w:right="200"/>
    </w:pPr>
    <w:rPr>
      <w:color w:val="0000CC"/>
    </w:rPr>
  </w:style>
  <w:style w:type="character" w:customStyle="1" w:styleId="ab">
    <w:name w:val="引文 字元"/>
    <w:basedOn w:val="a0"/>
    <w:link w:val="aa"/>
    <w:rsid w:val="00AE6CE4"/>
    <w:rPr>
      <w:rFonts w:ascii="Times New Roman" w:eastAsia="標楷體" w:hAnsi="Times New Roman"/>
      <w:color w:val="0000CC"/>
      <w:sz w:val="32"/>
      <w:szCs w:val="22"/>
    </w:rPr>
  </w:style>
  <w:style w:type="character" w:styleId="ac">
    <w:name w:val="Strong"/>
    <w:qFormat/>
    <w:rsid w:val="00AE6CE4"/>
    <w:rPr>
      <w:b/>
      <w:u w:val="single"/>
    </w:rPr>
  </w:style>
  <w:style w:type="paragraph" w:styleId="ad">
    <w:name w:val="footer"/>
    <w:basedOn w:val="a3"/>
    <w:link w:val="ae"/>
    <w:autoRedefine/>
    <w:uiPriority w:val="99"/>
    <w:unhideWhenUsed/>
    <w:rsid w:val="00AE6CE4"/>
  </w:style>
  <w:style w:type="character" w:customStyle="1" w:styleId="ae">
    <w:name w:val="頁尾 字元"/>
    <w:basedOn w:val="a0"/>
    <w:link w:val="ad"/>
    <w:uiPriority w:val="99"/>
    <w:rsid w:val="00AE6CE4"/>
    <w:rPr>
      <w:rFonts w:ascii="Times New Roman" w:eastAsia="標楷體" w:hAnsi="Times New Roman"/>
      <w:sz w:val="32"/>
      <w:szCs w:val="32"/>
    </w:rPr>
  </w:style>
  <w:style w:type="paragraph" w:styleId="af">
    <w:name w:val="No Spacing"/>
    <w:uiPriority w:val="1"/>
    <w:qFormat/>
    <w:rsid w:val="00DB51FB"/>
    <w:pPr>
      <w:widowControl w:val="0"/>
      <w:snapToGrid w:val="0"/>
    </w:pPr>
    <w:rPr>
      <w:rFonts w:ascii="Times New Roman" w:eastAsia="標楷體" w:hAnsi="Times New Roman"/>
      <w:sz w:val="32"/>
      <w:szCs w:val="22"/>
    </w:rPr>
  </w:style>
  <w:style w:type="character" w:customStyle="1" w:styleId="st">
    <w:name w:val="st"/>
    <w:basedOn w:val="a0"/>
    <w:rsid w:val="008F0C9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0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546D"/>
    <w:pPr>
      <w:widowControl w:val="0"/>
      <w:snapToGrid w:val="0"/>
      <w:spacing w:line="276" w:lineRule="auto"/>
    </w:pPr>
    <w:rPr>
      <w:rFonts w:ascii="Times New Roman" w:eastAsia="標楷體" w:hAnsi="Times New Roman"/>
      <w:sz w:val="32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rsid w:val="00AE6CE4"/>
    <w:pPr>
      <w:keepNext/>
      <w:spacing w:before="180"/>
      <w:jc w:val="center"/>
      <w:outlineLvl w:val="0"/>
    </w:pPr>
    <w:rPr>
      <w:rFonts w:eastAsia="中國龍毛楷體" w:cstheme="majorBidi"/>
      <w:bCs/>
      <w:kern w:val="52"/>
      <w:sz w:val="72"/>
      <w:szCs w:val="72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AE6CE4"/>
    <w:pPr>
      <w:keepNext/>
      <w:outlineLvl w:val="1"/>
    </w:pPr>
    <w:rPr>
      <w:rFonts w:asciiTheme="majorHAnsi" w:eastAsia="中國龍毛楷體" w:hAnsiTheme="majorHAnsi" w:cstheme="majorBidi"/>
      <w:bCs/>
      <w:color w:val="C00000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E6CE4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autoRedefine/>
    <w:uiPriority w:val="99"/>
    <w:unhideWhenUsed/>
    <w:rsid w:val="00D47938"/>
    <w:pPr>
      <w:jc w:val="distribute"/>
    </w:pPr>
  </w:style>
  <w:style w:type="character" w:customStyle="1" w:styleId="a4">
    <w:name w:val="頁首 字元"/>
    <w:basedOn w:val="a0"/>
    <w:link w:val="a3"/>
    <w:uiPriority w:val="99"/>
    <w:rsid w:val="00D47938"/>
    <w:rPr>
      <w:rFonts w:ascii="Times New Roman" w:eastAsia="標楷體" w:hAnsi="Times New Roman"/>
      <w:sz w:val="32"/>
      <w:szCs w:val="22"/>
    </w:rPr>
  </w:style>
  <w:style w:type="character" w:customStyle="1" w:styleId="20">
    <w:name w:val="標題 2 字元"/>
    <w:basedOn w:val="a0"/>
    <w:link w:val="2"/>
    <w:uiPriority w:val="9"/>
    <w:semiHidden/>
    <w:rsid w:val="00AE6CE4"/>
    <w:rPr>
      <w:rFonts w:asciiTheme="majorHAnsi" w:eastAsia="中國龍毛楷體" w:hAnsiTheme="majorHAnsi" w:cstheme="majorBidi"/>
      <w:bCs/>
      <w:color w:val="C00000"/>
      <w:sz w:val="32"/>
      <w:szCs w:val="48"/>
    </w:rPr>
  </w:style>
  <w:style w:type="character" w:customStyle="1" w:styleId="10">
    <w:name w:val="標題 1 字元"/>
    <w:basedOn w:val="a0"/>
    <w:link w:val="1"/>
    <w:uiPriority w:val="9"/>
    <w:rsid w:val="00AE6CE4"/>
    <w:rPr>
      <w:rFonts w:ascii="Times New Roman" w:eastAsia="中國龍毛楷體" w:hAnsi="Times New Roman" w:cstheme="majorBidi"/>
      <w:bCs/>
      <w:kern w:val="52"/>
      <w:sz w:val="72"/>
      <w:szCs w:val="72"/>
    </w:rPr>
  </w:style>
  <w:style w:type="character" w:customStyle="1" w:styleId="30">
    <w:name w:val="標題 3 字元"/>
    <w:basedOn w:val="a0"/>
    <w:link w:val="3"/>
    <w:uiPriority w:val="9"/>
    <w:semiHidden/>
    <w:rsid w:val="00AE6CE4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a5">
    <w:name w:val="Subtle Emphasis"/>
    <w:uiPriority w:val="19"/>
    <w:qFormat/>
    <w:rsid w:val="00AE6CE4"/>
    <w:rPr>
      <w:i/>
      <w:iCs/>
      <w:color w:val="808080" w:themeColor="text1" w:themeTint="7F"/>
    </w:rPr>
  </w:style>
  <w:style w:type="paragraph" w:styleId="a6">
    <w:name w:val="Subtitle"/>
    <w:basedOn w:val="a"/>
    <w:next w:val="a"/>
    <w:link w:val="a7"/>
    <w:autoRedefine/>
    <w:uiPriority w:val="11"/>
    <w:qFormat/>
    <w:rsid w:val="00DB51FB"/>
    <w:pPr>
      <w:jc w:val="center"/>
    </w:pPr>
    <w:rPr>
      <w:b/>
      <w:color w:val="0000CC"/>
    </w:rPr>
  </w:style>
  <w:style w:type="character" w:customStyle="1" w:styleId="a7">
    <w:name w:val="副標題 字元"/>
    <w:basedOn w:val="a0"/>
    <w:link w:val="a6"/>
    <w:uiPriority w:val="11"/>
    <w:rsid w:val="00DB51FB"/>
    <w:rPr>
      <w:rFonts w:ascii="Times New Roman" w:eastAsia="標楷體" w:hAnsi="Times New Roman"/>
      <w:b/>
      <w:color w:val="0000CC"/>
      <w:sz w:val="32"/>
      <w:szCs w:val="22"/>
    </w:rPr>
  </w:style>
  <w:style w:type="character" w:styleId="a8">
    <w:name w:val="Hyperlink"/>
    <w:basedOn w:val="a0"/>
    <w:uiPriority w:val="99"/>
    <w:unhideWhenUsed/>
    <w:rsid w:val="00AE6CE4"/>
    <w:rPr>
      <w:color w:val="0000FF" w:themeColor="hyperlink"/>
      <w:u w:val="single"/>
    </w:rPr>
  </w:style>
  <w:style w:type="paragraph" w:styleId="a9">
    <w:name w:val="List Paragraph"/>
    <w:basedOn w:val="a"/>
    <w:uiPriority w:val="34"/>
    <w:qFormat/>
    <w:rsid w:val="00AE6CE4"/>
    <w:pPr>
      <w:ind w:leftChars="200" w:left="480"/>
    </w:pPr>
  </w:style>
  <w:style w:type="paragraph" w:styleId="aa">
    <w:name w:val="Quote"/>
    <w:basedOn w:val="a"/>
    <w:next w:val="a"/>
    <w:link w:val="ab"/>
    <w:autoRedefine/>
    <w:qFormat/>
    <w:rsid w:val="00AE6CE4"/>
    <w:pPr>
      <w:ind w:leftChars="200" w:left="200" w:rightChars="200" w:right="200"/>
    </w:pPr>
    <w:rPr>
      <w:color w:val="0000CC"/>
    </w:rPr>
  </w:style>
  <w:style w:type="character" w:customStyle="1" w:styleId="ab">
    <w:name w:val="引文 字元"/>
    <w:basedOn w:val="a0"/>
    <w:link w:val="aa"/>
    <w:rsid w:val="00AE6CE4"/>
    <w:rPr>
      <w:rFonts w:ascii="Times New Roman" w:eastAsia="標楷體" w:hAnsi="Times New Roman"/>
      <w:color w:val="0000CC"/>
      <w:sz w:val="32"/>
      <w:szCs w:val="22"/>
    </w:rPr>
  </w:style>
  <w:style w:type="character" w:styleId="ac">
    <w:name w:val="Strong"/>
    <w:qFormat/>
    <w:rsid w:val="00AE6CE4"/>
    <w:rPr>
      <w:b/>
      <w:u w:val="single"/>
    </w:rPr>
  </w:style>
  <w:style w:type="paragraph" w:styleId="ad">
    <w:name w:val="footer"/>
    <w:basedOn w:val="a3"/>
    <w:link w:val="ae"/>
    <w:autoRedefine/>
    <w:uiPriority w:val="99"/>
    <w:unhideWhenUsed/>
    <w:rsid w:val="00AE6CE4"/>
  </w:style>
  <w:style w:type="character" w:customStyle="1" w:styleId="ae">
    <w:name w:val="頁尾 字元"/>
    <w:basedOn w:val="a0"/>
    <w:link w:val="ad"/>
    <w:uiPriority w:val="99"/>
    <w:rsid w:val="00AE6CE4"/>
    <w:rPr>
      <w:rFonts w:ascii="Times New Roman" w:eastAsia="標楷體" w:hAnsi="Times New Roman"/>
      <w:sz w:val="32"/>
      <w:szCs w:val="32"/>
    </w:rPr>
  </w:style>
  <w:style w:type="paragraph" w:styleId="af">
    <w:name w:val="No Spacing"/>
    <w:uiPriority w:val="1"/>
    <w:qFormat/>
    <w:rsid w:val="00DB51FB"/>
    <w:pPr>
      <w:widowControl w:val="0"/>
      <w:snapToGrid w:val="0"/>
    </w:pPr>
    <w:rPr>
      <w:rFonts w:ascii="Times New Roman" w:eastAsia="標楷體" w:hAnsi="Times New Roman"/>
      <w:sz w:val="32"/>
      <w:szCs w:val="22"/>
    </w:rPr>
  </w:style>
  <w:style w:type="character" w:customStyle="1" w:styleId="st">
    <w:name w:val="st"/>
    <w:basedOn w:val="a0"/>
    <w:rsid w:val="008F0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80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0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6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NPIN</dc:creator>
  <cp:lastModifiedBy>PH</cp:lastModifiedBy>
  <cp:revision>4</cp:revision>
  <dcterms:created xsi:type="dcterms:W3CDTF">2016-09-04T01:35:00Z</dcterms:created>
  <dcterms:modified xsi:type="dcterms:W3CDTF">2016-09-08T17:52:00Z</dcterms:modified>
</cp:coreProperties>
</file>